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053CD" w14:textId="77777777" w:rsidR="000C754C" w:rsidRPr="00C5232D" w:rsidRDefault="0086303D" w:rsidP="00304FB2">
      <w:pPr>
        <w:jc w:val="center"/>
        <w:rPr>
          <w:rFonts w:ascii="Akzidenz-Grotesk Pro Light Cnd" w:hAnsi="Akzidenz-Grotesk Pro Light Cnd"/>
          <w:b/>
          <w:bCs/>
          <w:sz w:val="120"/>
          <w:szCs w:val="22"/>
          <w:lang w:val="en-GB"/>
        </w:rPr>
      </w:pPr>
      <w:r w:rsidRPr="00C5232D">
        <w:rPr>
          <w:rFonts w:ascii="Akzidenz-Grotesk Pro Light Cnd" w:hAnsi="Akzidenz-Grotesk Pro Light Cnd"/>
          <w:b/>
          <w:bCs/>
          <w:sz w:val="120"/>
          <w:szCs w:val="22"/>
          <w:lang w:val="en-GB"/>
        </w:rPr>
        <w:t>TANK GAME</w:t>
      </w:r>
    </w:p>
    <w:p w14:paraId="0778CFF4" w14:textId="77777777" w:rsidR="00C32775" w:rsidRDefault="00C32775" w:rsidP="00C32775">
      <w:pPr>
        <w:rPr>
          <w:rFonts w:ascii="Helvetica" w:hAnsi="Helvetica"/>
          <w:b/>
          <w:sz w:val="56"/>
          <w:szCs w:val="56"/>
        </w:rPr>
      </w:pPr>
    </w:p>
    <w:p w14:paraId="40CE65F5" w14:textId="77777777" w:rsidR="00C32775" w:rsidRDefault="00C32775" w:rsidP="00304FB2">
      <w:pPr>
        <w:jc w:val="center"/>
        <w:rPr>
          <w:rFonts w:ascii="Arial Narrow" w:hAnsi="Arial Narrow"/>
        </w:rPr>
      </w:pPr>
      <w:r>
        <w:rPr>
          <w:rFonts w:ascii="Arial Narrow" w:hAnsi="Arial Narrow"/>
        </w:rPr>
        <w:t>.</w:t>
      </w:r>
    </w:p>
    <w:p w14:paraId="492A4930" w14:textId="77777777" w:rsidR="00C32775" w:rsidRPr="00B5306C" w:rsidRDefault="00C32775" w:rsidP="00892A59">
      <w:pPr>
        <w:numPr>
          <w:ilvl w:val="0"/>
          <w:numId w:val="1"/>
        </w:numPr>
        <w:rPr>
          <w:rFonts w:ascii="Akzidenz-Grotesk Pro Light Cnd" w:hAnsi="Akzidenz-Grotesk Pro Light Cnd"/>
          <w:b/>
          <w:sz w:val="28"/>
          <w:szCs w:val="28"/>
        </w:rPr>
      </w:pPr>
      <w:r w:rsidRPr="00B5306C">
        <w:rPr>
          <w:rFonts w:ascii="Akzidenz-Grotesk Pro Light Cnd" w:hAnsi="Akzidenz-Grotesk Pro Light Cnd"/>
          <w:b/>
          <w:sz w:val="28"/>
          <w:szCs w:val="28"/>
        </w:rPr>
        <w:t>Game Overview</w:t>
      </w:r>
    </w:p>
    <w:p w14:paraId="76468077" w14:textId="77777777" w:rsidR="00C32775" w:rsidRPr="00C32775" w:rsidRDefault="00C32775" w:rsidP="00892A59">
      <w:pPr>
        <w:numPr>
          <w:ilvl w:val="1"/>
          <w:numId w:val="1"/>
        </w:numPr>
        <w:rPr>
          <w:rFonts w:ascii="Akzidenz-Grotesk Pro Light Cnd" w:hAnsi="Akzidenz-Grotesk Pro Light Cnd"/>
          <w:sz w:val="28"/>
          <w:szCs w:val="28"/>
        </w:rPr>
      </w:pPr>
      <w:r w:rsidRPr="00C32775">
        <w:rPr>
          <w:rFonts w:ascii="Akzidenz-Grotesk Pro Light Cnd" w:hAnsi="Akzidenz-Grotesk Pro Light Cnd"/>
          <w:sz w:val="28"/>
          <w:szCs w:val="28"/>
        </w:rPr>
        <w:t>Game Concept</w:t>
      </w:r>
      <w:bookmarkStart w:id="0" w:name="_GoBack"/>
      <w:bookmarkEnd w:id="0"/>
    </w:p>
    <w:p w14:paraId="09BB40C2" w14:textId="77777777" w:rsidR="00C32775" w:rsidRPr="00C32775" w:rsidRDefault="00C32775" w:rsidP="00892A59">
      <w:pPr>
        <w:numPr>
          <w:ilvl w:val="1"/>
          <w:numId w:val="1"/>
        </w:numPr>
        <w:rPr>
          <w:rFonts w:ascii="Akzidenz-Grotesk Pro Light Cnd" w:hAnsi="Akzidenz-Grotesk Pro Light Cnd"/>
          <w:sz w:val="28"/>
          <w:szCs w:val="28"/>
        </w:rPr>
      </w:pPr>
      <w:r w:rsidRPr="00C32775">
        <w:rPr>
          <w:rFonts w:ascii="Akzidenz-Grotesk Pro Light Cnd" w:hAnsi="Akzidenz-Grotesk Pro Light Cnd"/>
          <w:sz w:val="28"/>
          <w:szCs w:val="28"/>
        </w:rPr>
        <w:t>Genre</w:t>
      </w:r>
    </w:p>
    <w:p w14:paraId="6FAFF8C3" w14:textId="77777777" w:rsidR="00C32775" w:rsidRPr="00C32775" w:rsidRDefault="00C32775" w:rsidP="00892A59">
      <w:pPr>
        <w:numPr>
          <w:ilvl w:val="1"/>
          <w:numId w:val="1"/>
        </w:numPr>
        <w:rPr>
          <w:rFonts w:ascii="Akzidenz-Grotesk Pro Light Cnd" w:hAnsi="Akzidenz-Grotesk Pro Light Cnd"/>
          <w:sz w:val="28"/>
          <w:szCs w:val="28"/>
        </w:rPr>
      </w:pPr>
      <w:r w:rsidRPr="00C32775">
        <w:rPr>
          <w:rFonts w:ascii="Akzidenz-Grotesk Pro Light Cnd" w:hAnsi="Akzidenz-Grotesk Pro Light Cnd"/>
          <w:sz w:val="28"/>
          <w:szCs w:val="28"/>
        </w:rPr>
        <w:t>Target Audience</w:t>
      </w:r>
    </w:p>
    <w:p w14:paraId="4CE74A13" w14:textId="77777777" w:rsidR="00C32775" w:rsidRPr="00B7525C" w:rsidRDefault="00C32775" w:rsidP="00892A59">
      <w:pPr>
        <w:numPr>
          <w:ilvl w:val="1"/>
          <w:numId w:val="1"/>
        </w:numPr>
        <w:rPr>
          <w:rFonts w:ascii="Akzidenz-Grotesk Pro Light Cnd" w:hAnsi="Akzidenz-Grotesk Pro Light Cnd"/>
          <w:sz w:val="28"/>
          <w:szCs w:val="28"/>
        </w:rPr>
      </w:pPr>
      <w:r w:rsidRPr="00C32775">
        <w:rPr>
          <w:rFonts w:ascii="Akzidenz-Grotesk Pro Light Cnd" w:hAnsi="Akzidenz-Grotesk Pro Light Cnd"/>
          <w:sz w:val="28"/>
          <w:szCs w:val="28"/>
        </w:rPr>
        <w:t xml:space="preserve">Game Flow Summary </w:t>
      </w:r>
      <w:r w:rsidRPr="00B7525C">
        <w:rPr>
          <w:rFonts w:ascii="Akzidenz-Grotesk Pro Light Cnd" w:hAnsi="Akzidenz-Grotesk Pro Light Cnd"/>
          <w:sz w:val="28"/>
          <w:szCs w:val="28"/>
        </w:rPr>
        <w:t>and the game itself.</w:t>
      </w:r>
    </w:p>
    <w:p w14:paraId="601190D8" w14:textId="77777777" w:rsidR="00C32775" w:rsidRDefault="00C32775" w:rsidP="00892A59">
      <w:pPr>
        <w:numPr>
          <w:ilvl w:val="1"/>
          <w:numId w:val="1"/>
        </w:numPr>
        <w:rPr>
          <w:rFonts w:ascii="Akzidenz-Grotesk Pro Light Cnd" w:hAnsi="Akzidenz-Grotesk Pro Light Cnd"/>
          <w:sz w:val="28"/>
          <w:szCs w:val="28"/>
        </w:rPr>
      </w:pPr>
      <w:r w:rsidRPr="00C32775">
        <w:rPr>
          <w:rFonts w:ascii="Akzidenz-Grotesk Pro Light Cnd" w:hAnsi="Akzidenz-Grotesk Pro Light Cnd"/>
          <w:sz w:val="28"/>
          <w:szCs w:val="28"/>
        </w:rPr>
        <w:t>Look and Feel</w:t>
      </w:r>
      <w:r w:rsidR="00B7525C">
        <w:rPr>
          <w:rFonts w:ascii="Akzidenz-Grotesk Pro Light Cnd" w:hAnsi="Akzidenz-Grotesk Pro Light Cnd"/>
          <w:sz w:val="28"/>
          <w:szCs w:val="28"/>
        </w:rPr>
        <w:t>.</w:t>
      </w:r>
    </w:p>
    <w:p w14:paraId="1CEE956C" w14:textId="77777777" w:rsidR="00B5306C" w:rsidRPr="00C32775" w:rsidRDefault="00B5306C" w:rsidP="00892A59">
      <w:pPr>
        <w:rPr>
          <w:rFonts w:ascii="Akzidenz-Grotesk Pro Light Cnd" w:hAnsi="Akzidenz-Grotesk Pro Light Cnd"/>
          <w:sz w:val="28"/>
          <w:szCs w:val="28"/>
        </w:rPr>
      </w:pPr>
    </w:p>
    <w:p w14:paraId="07E719BE" w14:textId="77777777" w:rsidR="00C32775" w:rsidRPr="00B5306C" w:rsidRDefault="00C32775" w:rsidP="00892A59">
      <w:pPr>
        <w:numPr>
          <w:ilvl w:val="0"/>
          <w:numId w:val="1"/>
        </w:numPr>
        <w:rPr>
          <w:rFonts w:ascii="Akzidenz-Grotesk Pro Light Cnd" w:hAnsi="Akzidenz-Grotesk Pro Light Cnd"/>
          <w:b/>
          <w:sz w:val="28"/>
          <w:szCs w:val="28"/>
        </w:rPr>
      </w:pPr>
      <w:r w:rsidRPr="00B5306C">
        <w:rPr>
          <w:rFonts w:ascii="Akzidenz-Grotesk Pro Light Cnd" w:hAnsi="Akzidenz-Grotesk Pro Light Cnd"/>
          <w:b/>
          <w:sz w:val="28"/>
          <w:szCs w:val="28"/>
        </w:rPr>
        <w:t>Gameplay and Mechanics</w:t>
      </w:r>
    </w:p>
    <w:p w14:paraId="47D348C4" w14:textId="77777777" w:rsidR="00C32775" w:rsidRDefault="00C32775" w:rsidP="00892A59">
      <w:pPr>
        <w:numPr>
          <w:ilvl w:val="2"/>
          <w:numId w:val="1"/>
        </w:numPr>
        <w:rPr>
          <w:rFonts w:ascii="Akzidenz-Grotesk Pro Light Cnd" w:hAnsi="Akzidenz-Grotesk Pro Light Cnd"/>
          <w:sz w:val="28"/>
          <w:szCs w:val="28"/>
        </w:rPr>
      </w:pPr>
      <w:bookmarkStart w:id="1" w:name="_Hlk30417725"/>
      <w:r w:rsidRPr="00C32775">
        <w:rPr>
          <w:rFonts w:ascii="Akzidenz-Grotesk Pro Light Cnd" w:hAnsi="Akzidenz-Grotesk Pro Light Cnd"/>
          <w:sz w:val="28"/>
          <w:szCs w:val="28"/>
        </w:rPr>
        <w:t>Play Flow</w:t>
      </w:r>
      <w:bookmarkEnd w:id="1"/>
      <w:r w:rsidR="00C47228">
        <w:rPr>
          <w:rFonts w:ascii="Akzidenz-Grotesk Pro Light Cnd" w:hAnsi="Akzidenz-Grotesk Pro Light Cnd"/>
          <w:sz w:val="28"/>
          <w:szCs w:val="28"/>
        </w:rPr>
        <w:t>.</w:t>
      </w:r>
    </w:p>
    <w:p w14:paraId="0F9B70A1" w14:textId="77777777" w:rsidR="006B6DB1" w:rsidRPr="00C32775" w:rsidRDefault="00846D65" w:rsidP="00892A59">
      <w:pPr>
        <w:numPr>
          <w:ilvl w:val="2"/>
          <w:numId w:val="1"/>
        </w:numPr>
        <w:rPr>
          <w:rFonts w:ascii="Akzidenz-Grotesk Pro Light Cnd" w:hAnsi="Akzidenz-Grotesk Pro Light Cnd"/>
          <w:sz w:val="28"/>
          <w:szCs w:val="28"/>
        </w:rPr>
      </w:pPr>
      <w:r>
        <w:rPr>
          <w:rFonts w:ascii="Akzidenz-Grotesk Pro Light Cnd" w:hAnsi="Akzidenz-Grotesk Pro Light Cnd"/>
          <w:sz w:val="28"/>
          <w:szCs w:val="28"/>
        </w:rPr>
        <w:t>Rules</w:t>
      </w:r>
      <w:r w:rsidR="00C47228">
        <w:rPr>
          <w:rFonts w:ascii="Akzidenz-Grotesk Pro Light Cnd" w:hAnsi="Akzidenz-Grotesk Pro Light Cnd"/>
          <w:sz w:val="28"/>
          <w:szCs w:val="28"/>
        </w:rPr>
        <w:t>.</w:t>
      </w:r>
    </w:p>
    <w:p w14:paraId="593C99C4" w14:textId="77777777" w:rsidR="00C32775" w:rsidRPr="00C32775" w:rsidRDefault="00C32775" w:rsidP="00892A59">
      <w:pPr>
        <w:numPr>
          <w:ilvl w:val="1"/>
          <w:numId w:val="1"/>
        </w:numPr>
        <w:rPr>
          <w:rFonts w:ascii="Akzidenz-Grotesk Pro Light Cnd" w:hAnsi="Akzidenz-Grotesk Pro Light Cnd"/>
          <w:sz w:val="28"/>
          <w:szCs w:val="28"/>
        </w:rPr>
      </w:pPr>
      <w:r w:rsidRPr="00C32775">
        <w:rPr>
          <w:rFonts w:ascii="Akzidenz-Grotesk Pro Light Cnd" w:hAnsi="Akzidenz-Grotesk Pro Light Cnd"/>
          <w:sz w:val="28"/>
          <w:szCs w:val="28"/>
        </w:rPr>
        <w:t>Mechanics</w:t>
      </w:r>
    </w:p>
    <w:p w14:paraId="04E3E6C6" w14:textId="77777777" w:rsidR="00C47228" w:rsidRDefault="00C32775" w:rsidP="00892A59">
      <w:pPr>
        <w:numPr>
          <w:ilvl w:val="2"/>
          <w:numId w:val="1"/>
        </w:numPr>
        <w:rPr>
          <w:rFonts w:ascii="Akzidenz-Grotesk Pro Light Cnd" w:hAnsi="Akzidenz-Grotesk Pro Light Cnd"/>
          <w:sz w:val="28"/>
          <w:szCs w:val="28"/>
        </w:rPr>
      </w:pPr>
      <w:r w:rsidRPr="00C32775">
        <w:rPr>
          <w:rFonts w:ascii="Akzidenz-Grotesk Pro Light Cnd" w:hAnsi="Akzidenz-Grotesk Pro Light Cnd"/>
          <w:sz w:val="28"/>
          <w:szCs w:val="28"/>
        </w:rPr>
        <w:t>Physics</w:t>
      </w:r>
      <w:r w:rsidR="00C47228">
        <w:rPr>
          <w:rFonts w:ascii="Akzidenz-Grotesk Pro Light Cnd" w:hAnsi="Akzidenz-Grotesk Pro Light Cnd"/>
          <w:sz w:val="28"/>
          <w:szCs w:val="28"/>
        </w:rPr>
        <w:t>.</w:t>
      </w:r>
    </w:p>
    <w:p w14:paraId="3618E2FE" w14:textId="77777777" w:rsidR="00C32775" w:rsidRPr="00C32775" w:rsidRDefault="00C32775" w:rsidP="00892A59">
      <w:pPr>
        <w:numPr>
          <w:ilvl w:val="2"/>
          <w:numId w:val="1"/>
        </w:numPr>
        <w:rPr>
          <w:rFonts w:ascii="Akzidenz-Grotesk Pro Light Cnd" w:hAnsi="Akzidenz-Grotesk Pro Light Cnd"/>
          <w:sz w:val="28"/>
          <w:szCs w:val="28"/>
        </w:rPr>
      </w:pPr>
      <w:r w:rsidRPr="00C32775">
        <w:rPr>
          <w:rFonts w:ascii="Akzidenz-Grotesk Pro Light Cnd" w:hAnsi="Akzidenz-Grotesk Pro Light Cnd"/>
          <w:sz w:val="28"/>
          <w:szCs w:val="28"/>
        </w:rPr>
        <w:t>Movement in the game</w:t>
      </w:r>
      <w:r w:rsidR="00C47228">
        <w:rPr>
          <w:rFonts w:ascii="Akzidenz-Grotesk Pro Light Cnd" w:hAnsi="Akzidenz-Grotesk Pro Light Cnd"/>
          <w:sz w:val="28"/>
          <w:szCs w:val="28"/>
        </w:rPr>
        <w:t>.</w:t>
      </w:r>
    </w:p>
    <w:p w14:paraId="73C8F26D" w14:textId="77777777" w:rsidR="00C47228" w:rsidRDefault="00C47228" w:rsidP="00892A59">
      <w:pPr>
        <w:numPr>
          <w:ilvl w:val="2"/>
          <w:numId w:val="1"/>
        </w:numPr>
        <w:rPr>
          <w:rFonts w:ascii="Akzidenz-Grotesk Pro Light Cnd" w:hAnsi="Akzidenz-Grotesk Pro Light Cnd"/>
          <w:sz w:val="28"/>
          <w:szCs w:val="28"/>
        </w:rPr>
      </w:pPr>
      <w:r w:rsidRPr="00C32775">
        <w:rPr>
          <w:rFonts w:ascii="Akzidenz-Grotesk Pro Light Cnd" w:hAnsi="Akzidenz-Grotesk Pro Light Cnd"/>
          <w:sz w:val="28"/>
          <w:szCs w:val="28"/>
        </w:rPr>
        <w:t>Objects.</w:t>
      </w:r>
    </w:p>
    <w:p w14:paraId="7F093CB9" w14:textId="77777777" w:rsidR="00C47228" w:rsidRDefault="00C32775" w:rsidP="00892A59">
      <w:pPr>
        <w:numPr>
          <w:ilvl w:val="2"/>
          <w:numId w:val="1"/>
        </w:numPr>
        <w:rPr>
          <w:rFonts w:ascii="Akzidenz-Grotesk Pro Light Cnd" w:hAnsi="Akzidenz-Grotesk Pro Light Cnd"/>
          <w:sz w:val="28"/>
          <w:szCs w:val="28"/>
        </w:rPr>
      </w:pPr>
      <w:r w:rsidRPr="00C47228">
        <w:rPr>
          <w:rFonts w:ascii="Akzidenz-Grotesk Pro Light Cnd" w:hAnsi="Akzidenz-Grotesk Pro Light Cnd"/>
          <w:sz w:val="28"/>
          <w:szCs w:val="28"/>
        </w:rPr>
        <w:t>Actions</w:t>
      </w:r>
      <w:r w:rsidR="00C47228">
        <w:rPr>
          <w:rFonts w:ascii="Akzidenz-Grotesk Pro Light Cnd" w:hAnsi="Akzidenz-Grotesk Pro Light Cnd"/>
          <w:sz w:val="28"/>
          <w:szCs w:val="28"/>
        </w:rPr>
        <w:t>.</w:t>
      </w:r>
    </w:p>
    <w:p w14:paraId="206B9299" w14:textId="77777777" w:rsidR="00C32775" w:rsidRPr="00C47228" w:rsidRDefault="00C32775" w:rsidP="00892A59">
      <w:pPr>
        <w:numPr>
          <w:ilvl w:val="2"/>
          <w:numId w:val="1"/>
        </w:numPr>
        <w:rPr>
          <w:rFonts w:ascii="Akzidenz-Grotesk Pro Light Cnd" w:hAnsi="Akzidenz-Grotesk Pro Light Cnd"/>
          <w:sz w:val="28"/>
          <w:szCs w:val="28"/>
        </w:rPr>
      </w:pPr>
      <w:r w:rsidRPr="00C47228">
        <w:rPr>
          <w:rFonts w:ascii="Akzidenz-Grotesk Pro Light Cnd" w:hAnsi="Akzidenz-Grotesk Pro Light Cnd"/>
          <w:sz w:val="28"/>
          <w:szCs w:val="28"/>
        </w:rPr>
        <w:t>Combat</w:t>
      </w:r>
      <w:r w:rsidR="00C47228">
        <w:rPr>
          <w:rFonts w:ascii="Akzidenz-Grotesk Pro Light Cnd" w:hAnsi="Akzidenz-Grotesk Pro Light Cnd"/>
          <w:sz w:val="28"/>
          <w:szCs w:val="28"/>
        </w:rPr>
        <w:t>.</w:t>
      </w:r>
    </w:p>
    <w:p w14:paraId="59E3C821" w14:textId="77777777" w:rsidR="00C32775" w:rsidRDefault="00C32775" w:rsidP="00892A59">
      <w:pPr>
        <w:numPr>
          <w:ilvl w:val="2"/>
          <w:numId w:val="1"/>
        </w:numPr>
        <w:rPr>
          <w:rFonts w:ascii="Akzidenz-Grotesk Pro Light Cnd" w:hAnsi="Akzidenz-Grotesk Pro Light Cnd"/>
          <w:sz w:val="28"/>
          <w:szCs w:val="28"/>
        </w:rPr>
      </w:pPr>
      <w:r w:rsidRPr="00C32775">
        <w:rPr>
          <w:rFonts w:ascii="Akzidenz-Grotesk Pro Light Cnd" w:hAnsi="Akzidenz-Grotesk Pro Light Cnd"/>
          <w:sz w:val="28"/>
          <w:szCs w:val="28"/>
        </w:rPr>
        <w:t>Screen Flow</w:t>
      </w:r>
      <w:r w:rsidR="00C47228">
        <w:rPr>
          <w:rFonts w:ascii="Akzidenz-Grotesk Pro Light Cnd" w:hAnsi="Akzidenz-Grotesk Pro Light Cnd"/>
          <w:sz w:val="28"/>
          <w:szCs w:val="28"/>
        </w:rPr>
        <w:t>.</w:t>
      </w:r>
    </w:p>
    <w:p w14:paraId="12817DF2" w14:textId="77777777" w:rsidR="00043001" w:rsidRPr="00C32775" w:rsidRDefault="00043001" w:rsidP="00892A59">
      <w:pPr>
        <w:ind w:left="1224"/>
        <w:rPr>
          <w:rFonts w:ascii="Akzidenz-Grotesk Pro Light Cnd" w:hAnsi="Akzidenz-Grotesk Pro Light Cnd"/>
          <w:sz w:val="28"/>
          <w:szCs w:val="28"/>
        </w:rPr>
      </w:pPr>
    </w:p>
    <w:p w14:paraId="0CC96C3B" w14:textId="77777777" w:rsidR="00C32775" w:rsidRPr="00043001" w:rsidRDefault="00C32775" w:rsidP="00892A59">
      <w:pPr>
        <w:numPr>
          <w:ilvl w:val="1"/>
          <w:numId w:val="1"/>
        </w:numPr>
        <w:rPr>
          <w:rFonts w:ascii="Akzidenz-Grotesk Pro Light Cnd" w:hAnsi="Akzidenz-Grotesk Pro Light Cnd"/>
          <w:b/>
          <w:sz w:val="28"/>
          <w:szCs w:val="28"/>
        </w:rPr>
      </w:pPr>
      <w:r w:rsidRPr="00043001">
        <w:rPr>
          <w:rFonts w:ascii="Akzidenz-Grotesk Pro Light Cnd" w:hAnsi="Akzidenz-Grotesk Pro Light Cnd"/>
          <w:b/>
          <w:sz w:val="28"/>
          <w:szCs w:val="28"/>
        </w:rPr>
        <w:t>Game Options</w:t>
      </w:r>
    </w:p>
    <w:p w14:paraId="2649D992" w14:textId="77777777" w:rsidR="00C32775" w:rsidRDefault="00C32775" w:rsidP="00892A59">
      <w:pPr>
        <w:pStyle w:val="ListParagraph"/>
        <w:numPr>
          <w:ilvl w:val="2"/>
          <w:numId w:val="13"/>
        </w:numPr>
        <w:rPr>
          <w:rFonts w:ascii="Akzidenz-Grotesk Pro Light Cnd" w:hAnsi="Akzidenz-Grotesk Pro Light Cnd"/>
          <w:sz w:val="28"/>
          <w:szCs w:val="28"/>
        </w:rPr>
      </w:pPr>
      <w:r w:rsidRPr="00CF045B">
        <w:rPr>
          <w:rFonts w:ascii="Akzidenz-Grotesk Pro Light Cnd" w:hAnsi="Akzidenz-Grotesk Pro Light Cnd"/>
          <w:sz w:val="28"/>
          <w:szCs w:val="28"/>
        </w:rPr>
        <w:t>Replaying and Saving</w:t>
      </w:r>
    </w:p>
    <w:p w14:paraId="7A2C6A1C" w14:textId="77777777" w:rsidR="006E7CE8" w:rsidRDefault="006E7CE8" w:rsidP="00892A59">
      <w:pPr>
        <w:pStyle w:val="ListParagraph"/>
        <w:numPr>
          <w:ilvl w:val="2"/>
          <w:numId w:val="13"/>
        </w:numPr>
        <w:rPr>
          <w:rFonts w:ascii="Akzidenz-Grotesk Pro Light Cnd" w:hAnsi="Akzidenz-Grotesk Pro Light Cnd"/>
          <w:sz w:val="28"/>
          <w:szCs w:val="28"/>
        </w:rPr>
      </w:pPr>
      <w:r>
        <w:rPr>
          <w:rFonts w:ascii="Akzidenz-Grotesk Pro Light Cnd" w:hAnsi="Akzidenz-Grotesk Pro Light Cnd"/>
          <w:sz w:val="28"/>
          <w:szCs w:val="28"/>
        </w:rPr>
        <w:t>Audio</w:t>
      </w:r>
    </w:p>
    <w:p w14:paraId="14EFBD98" w14:textId="77777777" w:rsidR="006E7CE8" w:rsidRDefault="0084665D" w:rsidP="00892A59">
      <w:pPr>
        <w:pStyle w:val="ListParagraph"/>
        <w:numPr>
          <w:ilvl w:val="2"/>
          <w:numId w:val="13"/>
        </w:numPr>
        <w:rPr>
          <w:rFonts w:ascii="Akzidenz-Grotesk Pro Light Cnd" w:hAnsi="Akzidenz-Grotesk Pro Light Cnd"/>
          <w:sz w:val="28"/>
          <w:szCs w:val="28"/>
        </w:rPr>
      </w:pPr>
      <w:r>
        <w:rPr>
          <w:rFonts w:ascii="Akzidenz-Grotesk Pro Light Cnd" w:hAnsi="Akzidenz-Grotesk Pro Light Cnd"/>
          <w:sz w:val="28"/>
          <w:szCs w:val="28"/>
        </w:rPr>
        <w:t>Resolutions</w:t>
      </w:r>
    </w:p>
    <w:p w14:paraId="4C4928CA" w14:textId="77777777" w:rsidR="00B5306C" w:rsidRDefault="0084665D" w:rsidP="00892A59">
      <w:pPr>
        <w:pStyle w:val="ListParagraph"/>
        <w:numPr>
          <w:ilvl w:val="2"/>
          <w:numId w:val="13"/>
        </w:numPr>
        <w:rPr>
          <w:rFonts w:ascii="Akzidenz-Grotesk Pro Light Cnd" w:hAnsi="Akzidenz-Grotesk Pro Light Cnd"/>
          <w:sz w:val="28"/>
          <w:szCs w:val="28"/>
        </w:rPr>
      </w:pPr>
      <w:r>
        <w:rPr>
          <w:rFonts w:ascii="Akzidenz-Grotesk Pro Light Cnd" w:hAnsi="Akzidenz-Grotesk Pro Light Cnd"/>
          <w:sz w:val="28"/>
          <w:szCs w:val="28"/>
        </w:rPr>
        <w:t>Multiplayer</w:t>
      </w:r>
    </w:p>
    <w:p w14:paraId="2DAEAC8B" w14:textId="77777777" w:rsidR="007279A3" w:rsidRPr="007279A3" w:rsidRDefault="007279A3" w:rsidP="00892A59">
      <w:pPr>
        <w:rPr>
          <w:rFonts w:ascii="Akzidenz-Grotesk Pro Light Cnd" w:hAnsi="Akzidenz-Grotesk Pro Light Cnd"/>
          <w:sz w:val="28"/>
          <w:szCs w:val="28"/>
        </w:rPr>
      </w:pPr>
    </w:p>
    <w:p w14:paraId="211E1E33" w14:textId="77777777" w:rsidR="00B5306C" w:rsidRDefault="00C32775" w:rsidP="00892A59">
      <w:pPr>
        <w:numPr>
          <w:ilvl w:val="1"/>
          <w:numId w:val="1"/>
        </w:numPr>
        <w:rPr>
          <w:rFonts w:ascii="Akzidenz-Grotesk Pro Light Cnd" w:hAnsi="Akzidenz-Grotesk Pro Light Cnd"/>
          <w:b/>
          <w:sz w:val="28"/>
          <w:szCs w:val="28"/>
        </w:rPr>
      </w:pPr>
      <w:r w:rsidRPr="00B5306C">
        <w:rPr>
          <w:rFonts w:ascii="Akzidenz-Grotesk Pro Light Cnd" w:hAnsi="Akzidenz-Grotesk Pro Light Cnd"/>
          <w:b/>
          <w:sz w:val="28"/>
          <w:szCs w:val="28"/>
        </w:rPr>
        <w:t>Game World</w:t>
      </w:r>
    </w:p>
    <w:p w14:paraId="1B794BDE" w14:textId="77777777" w:rsidR="00AA7C9D" w:rsidRPr="00AA7C9D" w:rsidRDefault="00AA7C9D" w:rsidP="00892A59">
      <w:pPr>
        <w:ind w:left="360"/>
        <w:rPr>
          <w:rFonts w:ascii="Akzidenz-Grotesk Pro Light Cnd" w:hAnsi="Akzidenz-Grotesk Pro Light Cnd"/>
          <w:b/>
          <w:sz w:val="28"/>
          <w:szCs w:val="28"/>
        </w:rPr>
      </w:pPr>
    </w:p>
    <w:p w14:paraId="1760461D" w14:textId="77777777" w:rsidR="00C32775" w:rsidRPr="00826824" w:rsidRDefault="00C32775" w:rsidP="00826824">
      <w:pPr>
        <w:pStyle w:val="ListParagraph"/>
        <w:numPr>
          <w:ilvl w:val="2"/>
          <w:numId w:val="20"/>
        </w:numPr>
        <w:rPr>
          <w:rFonts w:ascii="Akzidenz-Grotesk Pro Light Cnd" w:hAnsi="Akzidenz-Grotesk Pro Light Cnd"/>
          <w:sz w:val="28"/>
          <w:szCs w:val="28"/>
        </w:rPr>
      </w:pPr>
      <w:r w:rsidRPr="00826824">
        <w:rPr>
          <w:rFonts w:ascii="Akzidenz-Grotesk Pro Light Cnd" w:hAnsi="Akzidenz-Grotesk Pro Light Cnd"/>
          <w:sz w:val="28"/>
          <w:szCs w:val="28"/>
        </w:rPr>
        <w:t>General look and feel of world</w:t>
      </w:r>
    </w:p>
    <w:p w14:paraId="636E7E6E" w14:textId="77777777" w:rsidR="00C32775" w:rsidRPr="002F3F18" w:rsidRDefault="00C32775" w:rsidP="00892A59">
      <w:pPr>
        <w:pStyle w:val="ListParagraph"/>
        <w:numPr>
          <w:ilvl w:val="2"/>
          <w:numId w:val="20"/>
        </w:numPr>
        <w:rPr>
          <w:rFonts w:ascii="Akzidenz-Grotesk Pro Light Cnd" w:hAnsi="Akzidenz-Grotesk Pro Light Cnd"/>
          <w:sz w:val="28"/>
          <w:szCs w:val="28"/>
        </w:rPr>
      </w:pPr>
      <w:r w:rsidRPr="002F3F18">
        <w:rPr>
          <w:rFonts w:ascii="Akzidenz-Grotesk Pro Light Cnd" w:hAnsi="Akzidenz-Grotesk Pro Light Cnd"/>
          <w:sz w:val="28"/>
          <w:szCs w:val="28"/>
        </w:rPr>
        <w:t>Areas,</w:t>
      </w:r>
    </w:p>
    <w:p w14:paraId="20F52F22" w14:textId="77777777" w:rsidR="0007185A" w:rsidRDefault="00C32775" w:rsidP="00892A59">
      <w:pPr>
        <w:pStyle w:val="ListParagraph"/>
        <w:numPr>
          <w:ilvl w:val="2"/>
          <w:numId w:val="20"/>
        </w:numPr>
        <w:rPr>
          <w:rFonts w:ascii="Akzidenz-Grotesk Pro Light Cnd" w:hAnsi="Akzidenz-Grotesk Pro Light Cnd"/>
          <w:sz w:val="28"/>
          <w:szCs w:val="28"/>
        </w:rPr>
      </w:pPr>
      <w:r w:rsidRPr="00AA7C9D">
        <w:rPr>
          <w:rFonts w:ascii="Akzidenz-Grotesk Pro Light Cnd" w:hAnsi="Akzidenz-Grotesk Pro Light Cnd"/>
          <w:sz w:val="28"/>
          <w:szCs w:val="28"/>
        </w:rPr>
        <w:t>Characters</w:t>
      </w:r>
    </w:p>
    <w:p w14:paraId="791DF7C6" w14:textId="77777777" w:rsidR="00FD632B" w:rsidRPr="00AA7C9D" w:rsidRDefault="00FD632B" w:rsidP="00892A59">
      <w:pPr>
        <w:pStyle w:val="ListParagraph"/>
        <w:ind w:left="1080"/>
        <w:rPr>
          <w:rFonts w:ascii="Akzidenz-Grotesk Pro Light Cnd" w:hAnsi="Akzidenz-Grotesk Pro Light Cnd"/>
          <w:sz w:val="28"/>
          <w:szCs w:val="28"/>
        </w:rPr>
      </w:pPr>
    </w:p>
    <w:p w14:paraId="0DB771A0" w14:textId="77777777" w:rsidR="00C32775" w:rsidRPr="00043001" w:rsidRDefault="00C32775" w:rsidP="00892A59">
      <w:pPr>
        <w:numPr>
          <w:ilvl w:val="0"/>
          <w:numId w:val="1"/>
        </w:numPr>
        <w:rPr>
          <w:rFonts w:ascii="Akzidenz-Grotesk Pro Light Cnd" w:hAnsi="Akzidenz-Grotesk Pro Light Cnd"/>
          <w:b/>
          <w:sz w:val="28"/>
          <w:szCs w:val="28"/>
        </w:rPr>
      </w:pPr>
      <w:r w:rsidRPr="00043001">
        <w:rPr>
          <w:rFonts w:ascii="Akzidenz-Grotesk Pro Light Cnd" w:hAnsi="Akzidenz-Grotesk Pro Light Cnd"/>
          <w:b/>
          <w:sz w:val="28"/>
          <w:szCs w:val="28"/>
        </w:rPr>
        <w:lastRenderedPageBreak/>
        <w:t>Levels</w:t>
      </w:r>
    </w:p>
    <w:p w14:paraId="518EC2FE" w14:textId="77777777" w:rsidR="00043001" w:rsidRDefault="00C32775" w:rsidP="00892A59">
      <w:pPr>
        <w:numPr>
          <w:ilvl w:val="1"/>
          <w:numId w:val="1"/>
        </w:numPr>
        <w:rPr>
          <w:rFonts w:ascii="Akzidenz-Grotesk Pro Light Cnd" w:hAnsi="Akzidenz-Grotesk Pro Light Cnd"/>
          <w:sz w:val="28"/>
          <w:szCs w:val="28"/>
        </w:rPr>
      </w:pPr>
      <w:r w:rsidRPr="00AA7C9D">
        <w:rPr>
          <w:rFonts w:ascii="Akzidenz-Grotesk Pro Light Cnd" w:hAnsi="Akzidenz-Grotesk Pro Light Cnd"/>
          <w:sz w:val="28"/>
          <w:szCs w:val="28"/>
        </w:rPr>
        <w:t>Levels.</w:t>
      </w:r>
    </w:p>
    <w:p w14:paraId="6CDB6921" w14:textId="77777777" w:rsidR="00FD632B" w:rsidRPr="00AA7C9D" w:rsidRDefault="00FD632B" w:rsidP="00892A59">
      <w:pPr>
        <w:ind w:left="792"/>
        <w:rPr>
          <w:rFonts w:ascii="Akzidenz-Grotesk Pro Light Cnd" w:hAnsi="Akzidenz-Grotesk Pro Light Cnd"/>
          <w:sz w:val="28"/>
          <w:szCs w:val="28"/>
        </w:rPr>
      </w:pPr>
    </w:p>
    <w:p w14:paraId="385D158B" w14:textId="77777777" w:rsidR="00C32775" w:rsidRPr="00043001" w:rsidRDefault="00C32775" w:rsidP="00892A59">
      <w:pPr>
        <w:numPr>
          <w:ilvl w:val="0"/>
          <w:numId w:val="1"/>
        </w:numPr>
        <w:rPr>
          <w:rFonts w:ascii="Akzidenz-Grotesk Pro Light Cnd" w:hAnsi="Akzidenz-Grotesk Pro Light Cnd"/>
          <w:b/>
          <w:sz w:val="28"/>
          <w:szCs w:val="28"/>
        </w:rPr>
      </w:pPr>
      <w:r w:rsidRPr="00043001">
        <w:rPr>
          <w:rFonts w:ascii="Akzidenz-Grotesk Pro Light Cnd" w:hAnsi="Akzidenz-Grotesk Pro Light Cnd"/>
          <w:b/>
          <w:sz w:val="28"/>
          <w:szCs w:val="28"/>
        </w:rPr>
        <w:t>Interface</w:t>
      </w:r>
    </w:p>
    <w:p w14:paraId="66104764" w14:textId="77777777" w:rsidR="00C32775" w:rsidRPr="00043001" w:rsidRDefault="00C32775" w:rsidP="00892A59">
      <w:pPr>
        <w:numPr>
          <w:ilvl w:val="1"/>
          <w:numId w:val="1"/>
        </w:numPr>
        <w:rPr>
          <w:rFonts w:ascii="Akzidenz-Grotesk Pro Light Cnd" w:hAnsi="Akzidenz-Grotesk Pro Light Cnd"/>
          <w:sz w:val="28"/>
          <w:szCs w:val="28"/>
        </w:rPr>
      </w:pPr>
      <w:r w:rsidRPr="00043001">
        <w:rPr>
          <w:rFonts w:ascii="Akzidenz-Grotesk Pro Light Cnd" w:hAnsi="Akzidenz-Grotesk Pro Light Cnd"/>
          <w:sz w:val="28"/>
          <w:szCs w:val="28"/>
        </w:rPr>
        <w:t>Visual System.</w:t>
      </w:r>
    </w:p>
    <w:p w14:paraId="198FB5A0" w14:textId="77777777" w:rsidR="00DD2C08" w:rsidRDefault="00C32775" w:rsidP="00892A59">
      <w:pPr>
        <w:numPr>
          <w:ilvl w:val="1"/>
          <w:numId w:val="1"/>
        </w:numPr>
        <w:rPr>
          <w:rFonts w:ascii="Akzidenz-Grotesk Pro Light Cnd" w:hAnsi="Akzidenz-Grotesk Pro Light Cnd"/>
          <w:sz w:val="28"/>
          <w:szCs w:val="28"/>
        </w:rPr>
      </w:pPr>
      <w:r w:rsidRPr="00043001">
        <w:rPr>
          <w:rFonts w:ascii="Akzidenz-Grotesk Pro Light Cnd" w:hAnsi="Akzidenz-Grotesk Pro Light Cnd"/>
          <w:sz w:val="28"/>
          <w:szCs w:val="28"/>
        </w:rPr>
        <w:t>Control System</w:t>
      </w:r>
      <w:r w:rsidR="00DD2C08">
        <w:rPr>
          <w:rFonts w:ascii="Akzidenz-Grotesk Pro Light Cnd" w:hAnsi="Akzidenz-Grotesk Pro Light Cnd"/>
          <w:sz w:val="28"/>
          <w:szCs w:val="28"/>
        </w:rPr>
        <w:t>.</w:t>
      </w:r>
    </w:p>
    <w:p w14:paraId="39377CFD" w14:textId="77777777" w:rsidR="00C32775" w:rsidRPr="00043001" w:rsidRDefault="00C32775" w:rsidP="00892A59">
      <w:pPr>
        <w:numPr>
          <w:ilvl w:val="1"/>
          <w:numId w:val="1"/>
        </w:numPr>
        <w:rPr>
          <w:rFonts w:ascii="Akzidenz-Grotesk Pro Light Cnd" w:hAnsi="Akzidenz-Grotesk Pro Light Cnd"/>
          <w:sz w:val="28"/>
          <w:szCs w:val="28"/>
        </w:rPr>
      </w:pPr>
      <w:r w:rsidRPr="00043001">
        <w:rPr>
          <w:rFonts w:ascii="Akzidenz-Grotesk Pro Light Cnd" w:hAnsi="Akzidenz-Grotesk Pro Light Cnd"/>
          <w:sz w:val="28"/>
          <w:szCs w:val="28"/>
        </w:rPr>
        <w:t>Audio, music, sound effects</w:t>
      </w:r>
    </w:p>
    <w:p w14:paraId="1BBBC632" w14:textId="583A3F58" w:rsidR="00C32775" w:rsidRPr="00C5232D" w:rsidRDefault="00C32775" w:rsidP="00C5232D">
      <w:pPr>
        <w:numPr>
          <w:ilvl w:val="1"/>
          <w:numId w:val="1"/>
        </w:numPr>
        <w:rPr>
          <w:rFonts w:ascii="Akzidenz-Grotesk Pro Light Cnd" w:hAnsi="Akzidenz-Grotesk Pro Light Cnd"/>
          <w:sz w:val="28"/>
          <w:szCs w:val="28"/>
        </w:rPr>
      </w:pPr>
      <w:r w:rsidRPr="00043001">
        <w:rPr>
          <w:rFonts w:ascii="Akzidenz-Grotesk Pro Light Cnd" w:hAnsi="Akzidenz-Grotesk Pro Light Cnd"/>
          <w:sz w:val="28"/>
          <w:szCs w:val="28"/>
        </w:rPr>
        <w:t>Help System</w:t>
      </w:r>
    </w:p>
    <w:p w14:paraId="0DAF2D21" w14:textId="77777777" w:rsidR="00C32775" w:rsidRDefault="00C32775">
      <w:pPr>
        <w:spacing w:after="160" w:line="259" w:lineRule="auto"/>
        <w:rPr>
          <w:sz w:val="28"/>
          <w:szCs w:val="28"/>
        </w:rPr>
      </w:pPr>
      <w:r>
        <w:rPr>
          <w:sz w:val="28"/>
          <w:szCs w:val="28"/>
        </w:rPr>
        <w:br w:type="page"/>
      </w:r>
    </w:p>
    <w:p w14:paraId="146310F9" w14:textId="77777777" w:rsidR="00C32775" w:rsidRDefault="00C32775" w:rsidP="00C32775">
      <w:pPr>
        <w:jc w:val="center"/>
        <w:rPr>
          <w:sz w:val="44"/>
          <w:szCs w:val="44"/>
        </w:rPr>
      </w:pPr>
      <w:r w:rsidRPr="00C32775">
        <w:rPr>
          <w:sz w:val="44"/>
          <w:szCs w:val="44"/>
        </w:rPr>
        <w:lastRenderedPageBreak/>
        <w:t xml:space="preserve">Game </w:t>
      </w:r>
      <w:r>
        <w:rPr>
          <w:sz w:val="44"/>
          <w:szCs w:val="44"/>
        </w:rPr>
        <w:t>Overview</w:t>
      </w:r>
    </w:p>
    <w:p w14:paraId="378EECF6" w14:textId="77777777" w:rsidR="00B91347" w:rsidRPr="00B91347" w:rsidRDefault="00B91347" w:rsidP="00B91347">
      <w:pPr>
        <w:spacing w:before="320"/>
        <w:outlineLvl w:val="1"/>
        <w:rPr>
          <w:b/>
          <w:bCs/>
          <w:sz w:val="36"/>
          <w:szCs w:val="36"/>
          <w:lang w:val="en-GB" w:eastAsia="en-GB"/>
        </w:rPr>
      </w:pPr>
      <w:r w:rsidRPr="00B91347">
        <w:rPr>
          <w:rFonts w:ascii="Arial" w:hAnsi="Arial" w:cs="Arial"/>
          <w:b/>
          <w:bCs/>
          <w:color w:val="A61C00"/>
          <w:sz w:val="28"/>
          <w:szCs w:val="28"/>
          <w:lang w:val="en-GB" w:eastAsia="en-GB"/>
        </w:rPr>
        <w:t>Game Concept</w:t>
      </w:r>
    </w:p>
    <w:p w14:paraId="01255E4E" w14:textId="77777777" w:rsidR="00C32775" w:rsidRDefault="00C32775" w:rsidP="00C32775"/>
    <w:p w14:paraId="119F8E03" w14:textId="77777777" w:rsidR="00C32775" w:rsidRDefault="00B91347" w:rsidP="004B3376">
      <w:pPr>
        <w:jc w:val="both"/>
      </w:pPr>
      <w:r>
        <w:t>Tank</w:t>
      </w:r>
      <w:r w:rsidR="00A05345">
        <w:t>s</w:t>
      </w:r>
      <w:r>
        <w:t xml:space="preserve">, is a multiplayer game developed for </w:t>
      </w:r>
      <w:r w:rsidR="0052129F">
        <w:t xml:space="preserve">the </w:t>
      </w:r>
      <w:r>
        <w:t>Game Engine Development (IMAT 3905)</w:t>
      </w:r>
      <w:r w:rsidR="00A05345">
        <w:t xml:space="preserve"> module, the purpose of this module is to work together in a group of 5 and build from a previous Game Engine originally built by one team member whilst expanding on this game engine to make it more robust and to eventually build a game from it in 3D. the game is inspired by Tank wars, Wii Tanks, World of tanks. A round is designed to be played with different users as well as artificial intelligence consisting up to 4 players.</w:t>
      </w:r>
    </w:p>
    <w:p w14:paraId="3117BAFF" w14:textId="77777777" w:rsidR="00D04C8B" w:rsidRPr="00D04C8B" w:rsidRDefault="00D04C8B" w:rsidP="00C32775"/>
    <w:p w14:paraId="766D8690" w14:textId="77777777" w:rsidR="00C32775" w:rsidRDefault="00A05345" w:rsidP="00C32775">
      <w:pPr>
        <w:rPr>
          <w:rFonts w:ascii="Arial" w:hAnsi="Arial" w:cs="Arial"/>
          <w:b/>
          <w:bCs/>
          <w:color w:val="A61C00"/>
          <w:sz w:val="28"/>
          <w:szCs w:val="28"/>
          <w:lang w:val="en-GB" w:eastAsia="en-GB"/>
        </w:rPr>
      </w:pPr>
      <w:r>
        <w:rPr>
          <w:rFonts w:ascii="Arial" w:hAnsi="Arial" w:cs="Arial"/>
          <w:b/>
          <w:bCs/>
          <w:color w:val="A61C00"/>
          <w:sz w:val="28"/>
          <w:szCs w:val="28"/>
          <w:lang w:val="en-GB" w:eastAsia="en-GB"/>
        </w:rPr>
        <w:t>Genre Target Audience</w:t>
      </w:r>
    </w:p>
    <w:p w14:paraId="62D0342A" w14:textId="77777777" w:rsidR="00A05345" w:rsidRDefault="00A05345" w:rsidP="00C32775"/>
    <w:p w14:paraId="686E1C6D" w14:textId="77777777" w:rsidR="00A05345" w:rsidRPr="00D04C8B" w:rsidRDefault="00A05345" w:rsidP="00C32775">
      <w:r>
        <w:t>Tanks is aimed towards</w:t>
      </w:r>
      <w:r w:rsidR="0067038E">
        <w:t xml:space="preserve"> everyone and</w:t>
      </w:r>
      <w:r>
        <w:t xml:space="preserve"> anyone.</w:t>
      </w:r>
    </w:p>
    <w:p w14:paraId="63457463" w14:textId="77777777" w:rsidR="00A05345" w:rsidRDefault="00A05345" w:rsidP="00C32775">
      <w:pPr>
        <w:rPr>
          <w:rFonts w:ascii="Arial" w:hAnsi="Arial" w:cs="Arial"/>
          <w:b/>
          <w:bCs/>
          <w:color w:val="A61C00"/>
          <w:sz w:val="28"/>
          <w:szCs w:val="28"/>
          <w:lang w:val="en-GB" w:eastAsia="en-GB"/>
        </w:rPr>
      </w:pPr>
    </w:p>
    <w:p w14:paraId="7A8EDE4A" w14:textId="77777777" w:rsidR="00A05345" w:rsidRDefault="00A05345" w:rsidP="00A05345">
      <w:pPr>
        <w:rPr>
          <w:rFonts w:ascii="Arial" w:hAnsi="Arial" w:cs="Arial"/>
          <w:b/>
          <w:bCs/>
          <w:color w:val="A61C00"/>
          <w:sz w:val="28"/>
          <w:szCs w:val="28"/>
          <w:lang w:val="en-GB" w:eastAsia="en-GB"/>
        </w:rPr>
      </w:pPr>
      <w:r>
        <w:rPr>
          <w:rFonts w:ascii="Arial" w:hAnsi="Arial" w:cs="Arial"/>
          <w:b/>
          <w:bCs/>
          <w:color w:val="A61C00"/>
          <w:sz w:val="28"/>
          <w:szCs w:val="28"/>
          <w:lang w:val="en-GB" w:eastAsia="en-GB"/>
        </w:rPr>
        <w:t>Core Objectives</w:t>
      </w:r>
    </w:p>
    <w:p w14:paraId="55F2C567" w14:textId="77777777" w:rsidR="00A05345" w:rsidRDefault="00A05345" w:rsidP="00A05345">
      <w:pPr>
        <w:rPr>
          <w:rFonts w:ascii="Arial" w:hAnsi="Arial" w:cs="Arial"/>
          <w:b/>
          <w:bCs/>
          <w:color w:val="A61C00"/>
          <w:sz w:val="28"/>
          <w:szCs w:val="28"/>
          <w:lang w:val="en-GB" w:eastAsia="en-GB"/>
        </w:rPr>
      </w:pPr>
    </w:p>
    <w:p w14:paraId="5D8BD875" w14:textId="77777777" w:rsidR="00A05345" w:rsidRDefault="00A05345" w:rsidP="004B3376">
      <w:pPr>
        <w:jc w:val="both"/>
      </w:pPr>
      <w:r>
        <w:t xml:space="preserve">The goal of the players is to defeat the </w:t>
      </w:r>
      <w:r w:rsidR="0067038E">
        <w:t>artificial</w:t>
      </w:r>
      <w:r>
        <w:t xml:space="preserve"> intelligent tanks as well as the other </w:t>
      </w:r>
      <w:r w:rsidR="00344D67">
        <w:t>players on the multiplayer server</w:t>
      </w:r>
      <w:r w:rsidR="0067038E">
        <w:t xml:space="preserve"> whilst working on the clock that makes it harder as the level progresses, the level and AI will become more difficult and the game more intense.</w:t>
      </w:r>
    </w:p>
    <w:p w14:paraId="58FBEAC0" w14:textId="77777777" w:rsidR="0067038E" w:rsidRDefault="0067038E" w:rsidP="004B3376">
      <w:pPr>
        <w:jc w:val="both"/>
      </w:pPr>
    </w:p>
    <w:p w14:paraId="5369B751" w14:textId="77777777" w:rsidR="0067038E" w:rsidRDefault="0067038E" w:rsidP="0067038E">
      <w:pPr>
        <w:rPr>
          <w:rFonts w:ascii="Arial" w:hAnsi="Arial" w:cs="Arial"/>
          <w:b/>
          <w:bCs/>
          <w:color w:val="A61C00"/>
          <w:sz w:val="28"/>
          <w:szCs w:val="28"/>
          <w:lang w:val="en-GB" w:eastAsia="en-GB"/>
        </w:rPr>
      </w:pPr>
      <w:r>
        <w:rPr>
          <w:rFonts w:ascii="Arial" w:hAnsi="Arial" w:cs="Arial"/>
          <w:b/>
          <w:bCs/>
          <w:color w:val="A61C00"/>
          <w:sz w:val="28"/>
          <w:szCs w:val="28"/>
          <w:lang w:val="en-GB" w:eastAsia="en-GB"/>
        </w:rPr>
        <w:t>Gameplay Loop</w:t>
      </w:r>
    </w:p>
    <w:p w14:paraId="19AA8A07" w14:textId="77777777" w:rsidR="0067038E" w:rsidRDefault="0067038E" w:rsidP="0067038E">
      <w:pPr>
        <w:rPr>
          <w:rFonts w:ascii="Arial" w:hAnsi="Arial" w:cs="Arial"/>
          <w:b/>
          <w:bCs/>
          <w:color w:val="A61C00"/>
          <w:sz w:val="28"/>
          <w:szCs w:val="28"/>
          <w:lang w:val="en-GB" w:eastAsia="en-GB"/>
        </w:rPr>
      </w:pPr>
    </w:p>
    <w:p w14:paraId="3E7DDBBA" w14:textId="77777777" w:rsidR="0067038E" w:rsidRPr="003F062D" w:rsidRDefault="00B4337D" w:rsidP="0067038E">
      <w:pPr>
        <w:pStyle w:val="ListParagraph"/>
        <w:numPr>
          <w:ilvl w:val="0"/>
          <w:numId w:val="4"/>
        </w:numPr>
        <w:rPr>
          <w:bCs/>
          <w:lang w:val="en-GB" w:eastAsia="en-GB"/>
        </w:rPr>
      </w:pPr>
      <w:r w:rsidRPr="003F062D">
        <w:rPr>
          <w:bCs/>
          <w:lang w:val="en-GB" w:eastAsia="en-GB"/>
        </w:rPr>
        <w:t>Mouse &amp; Keyboard Input (a and d left right circular motion 360)</w:t>
      </w:r>
      <w:r w:rsidR="00F45036">
        <w:rPr>
          <w:bCs/>
          <w:lang w:val="en-GB" w:eastAsia="en-GB"/>
        </w:rPr>
        <w:t>.</w:t>
      </w:r>
    </w:p>
    <w:p w14:paraId="7D633659" w14:textId="77777777" w:rsidR="0067038E" w:rsidRPr="003F062D" w:rsidRDefault="00B4337D" w:rsidP="0067038E">
      <w:pPr>
        <w:pStyle w:val="ListParagraph"/>
        <w:numPr>
          <w:ilvl w:val="0"/>
          <w:numId w:val="4"/>
        </w:numPr>
        <w:rPr>
          <w:bCs/>
          <w:lang w:val="en-GB" w:eastAsia="en-GB"/>
        </w:rPr>
      </w:pPr>
      <w:r w:rsidRPr="003F062D">
        <w:rPr>
          <w:bCs/>
          <w:lang w:val="en-GB" w:eastAsia="en-GB"/>
        </w:rPr>
        <w:t xml:space="preserve">Controller </w:t>
      </w:r>
      <w:r w:rsidR="007B135C" w:rsidRPr="003F062D">
        <w:rPr>
          <w:bCs/>
          <w:lang w:val="en-GB" w:eastAsia="en-GB"/>
        </w:rPr>
        <w:t>(left</w:t>
      </w:r>
      <w:r w:rsidRPr="003F062D">
        <w:rPr>
          <w:bCs/>
          <w:lang w:val="en-GB" w:eastAsia="en-GB"/>
        </w:rPr>
        <w:t xml:space="preserve"> </w:t>
      </w:r>
      <w:r w:rsidR="00A367D7" w:rsidRPr="003F062D">
        <w:rPr>
          <w:bCs/>
          <w:lang w:val="en-GB" w:eastAsia="en-GB"/>
        </w:rPr>
        <w:t>joystick all</w:t>
      </w:r>
      <w:r w:rsidRPr="003F062D">
        <w:rPr>
          <w:bCs/>
          <w:lang w:val="en-GB" w:eastAsia="en-GB"/>
        </w:rPr>
        <w:t xml:space="preserve"> movement) (rt to shoot)</w:t>
      </w:r>
      <w:r w:rsidR="007B135C" w:rsidRPr="003F062D">
        <w:rPr>
          <w:bCs/>
          <w:lang w:val="en-GB" w:eastAsia="en-GB"/>
        </w:rPr>
        <w:t xml:space="preserve"> Tank mechanics</w:t>
      </w:r>
      <w:r w:rsidR="00F45036">
        <w:rPr>
          <w:bCs/>
          <w:lang w:val="en-GB" w:eastAsia="en-GB"/>
        </w:rPr>
        <w:t>.</w:t>
      </w:r>
    </w:p>
    <w:p w14:paraId="6228F4FB" w14:textId="77777777" w:rsidR="00B4337D" w:rsidRPr="003F062D" w:rsidRDefault="00CC6643" w:rsidP="0067038E">
      <w:pPr>
        <w:pStyle w:val="ListParagraph"/>
        <w:numPr>
          <w:ilvl w:val="0"/>
          <w:numId w:val="4"/>
        </w:numPr>
        <w:rPr>
          <w:bCs/>
          <w:lang w:val="en-GB" w:eastAsia="en-GB"/>
        </w:rPr>
      </w:pPr>
      <w:r>
        <w:rPr>
          <w:bCs/>
          <w:lang w:val="en-GB" w:eastAsia="en-GB"/>
        </w:rPr>
        <w:t>One</w:t>
      </w:r>
      <w:r w:rsidR="00B4337D" w:rsidRPr="003F062D">
        <w:rPr>
          <w:bCs/>
          <w:lang w:val="en-GB" w:eastAsia="en-GB"/>
        </w:rPr>
        <w:t xml:space="preserve"> or more teams</w:t>
      </w:r>
      <w:r>
        <w:rPr>
          <w:bCs/>
          <w:lang w:val="en-GB" w:eastAsia="en-GB"/>
        </w:rPr>
        <w:t xml:space="preserve"> up-to (4)</w:t>
      </w:r>
      <w:r w:rsidR="00B4337D" w:rsidRPr="003F062D">
        <w:rPr>
          <w:bCs/>
          <w:lang w:val="en-GB" w:eastAsia="en-GB"/>
        </w:rPr>
        <w:t xml:space="preserve"> and &amp; AI</w:t>
      </w:r>
      <w:r>
        <w:rPr>
          <w:bCs/>
          <w:lang w:val="en-GB" w:eastAsia="en-GB"/>
        </w:rPr>
        <w:t xml:space="preserve"> can be</w:t>
      </w:r>
      <w:r w:rsidR="00B4337D" w:rsidRPr="003F062D">
        <w:rPr>
          <w:bCs/>
          <w:lang w:val="en-GB" w:eastAsia="en-GB"/>
        </w:rPr>
        <w:t xml:space="preserve"> with teams</w:t>
      </w:r>
      <w:r>
        <w:rPr>
          <w:bCs/>
          <w:lang w:val="en-GB" w:eastAsia="en-GB"/>
        </w:rPr>
        <w:t xml:space="preserve"> (if we want to do this)</w:t>
      </w:r>
      <w:r w:rsidR="00F45036">
        <w:rPr>
          <w:bCs/>
          <w:lang w:val="en-GB" w:eastAsia="en-GB"/>
        </w:rPr>
        <w:t>.</w:t>
      </w:r>
    </w:p>
    <w:p w14:paraId="584B3CBD" w14:textId="77777777" w:rsidR="007B135C" w:rsidRPr="003F062D" w:rsidRDefault="00B4337D" w:rsidP="007B135C">
      <w:pPr>
        <w:pStyle w:val="ListParagraph"/>
        <w:numPr>
          <w:ilvl w:val="0"/>
          <w:numId w:val="4"/>
        </w:numPr>
        <w:rPr>
          <w:bCs/>
          <w:lang w:val="en-GB" w:eastAsia="en-GB"/>
        </w:rPr>
      </w:pPr>
      <w:r w:rsidRPr="003F062D">
        <w:rPr>
          <w:bCs/>
          <w:lang w:val="en-GB" w:eastAsia="en-GB"/>
        </w:rPr>
        <w:t xml:space="preserve">Tank trails Heuristic </w:t>
      </w:r>
      <w:r w:rsidR="00F45036" w:rsidRPr="003F062D">
        <w:rPr>
          <w:bCs/>
          <w:lang w:val="en-GB" w:eastAsia="en-GB"/>
        </w:rPr>
        <w:t>algorithms</w:t>
      </w:r>
      <w:r w:rsidR="00F45036">
        <w:rPr>
          <w:bCs/>
          <w:lang w:val="en-GB" w:eastAsia="en-GB"/>
        </w:rPr>
        <w:t>.</w:t>
      </w:r>
    </w:p>
    <w:p w14:paraId="59660CA7" w14:textId="77777777" w:rsidR="007B135C" w:rsidRPr="003F062D" w:rsidRDefault="007B135C" w:rsidP="007B135C">
      <w:pPr>
        <w:pStyle w:val="ListParagraph"/>
        <w:numPr>
          <w:ilvl w:val="0"/>
          <w:numId w:val="4"/>
        </w:numPr>
        <w:rPr>
          <w:bCs/>
          <w:lang w:val="en-GB" w:eastAsia="en-GB"/>
        </w:rPr>
      </w:pPr>
      <w:r w:rsidRPr="003F062D">
        <w:rPr>
          <w:bCs/>
          <w:lang w:val="en-GB" w:eastAsia="en-GB"/>
        </w:rPr>
        <w:t>Score system</w:t>
      </w:r>
      <w:r w:rsidR="00F45036">
        <w:rPr>
          <w:bCs/>
          <w:lang w:val="en-GB" w:eastAsia="en-GB"/>
        </w:rPr>
        <w:t>.</w:t>
      </w:r>
    </w:p>
    <w:p w14:paraId="3B005562" w14:textId="77777777" w:rsidR="007B135C" w:rsidRPr="003F062D" w:rsidRDefault="007B135C" w:rsidP="007B135C">
      <w:pPr>
        <w:pStyle w:val="ListParagraph"/>
        <w:numPr>
          <w:ilvl w:val="0"/>
          <w:numId w:val="4"/>
        </w:numPr>
        <w:rPr>
          <w:bCs/>
          <w:lang w:val="en-GB" w:eastAsia="en-GB"/>
        </w:rPr>
      </w:pPr>
      <w:r w:rsidRPr="003F062D">
        <w:rPr>
          <w:bCs/>
          <w:lang w:val="en-GB" w:eastAsia="en-GB"/>
        </w:rPr>
        <w:t>High score system</w:t>
      </w:r>
      <w:r w:rsidR="00F45036">
        <w:rPr>
          <w:bCs/>
          <w:lang w:val="en-GB" w:eastAsia="en-GB"/>
        </w:rPr>
        <w:t>.</w:t>
      </w:r>
    </w:p>
    <w:p w14:paraId="16D86DF7" w14:textId="77777777" w:rsidR="007B135C" w:rsidRPr="003F062D" w:rsidRDefault="007B135C" w:rsidP="007B135C">
      <w:pPr>
        <w:pStyle w:val="ListParagraph"/>
        <w:numPr>
          <w:ilvl w:val="0"/>
          <w:numId w:val="4"/>
        </w:numPr>
        <w:rPr>
          <w:bCs/>
          <w:lang w:val="en-GB" w:eastAsia="en-GB"/>
        </w:rPr>
      </w:pPr>
      <w:r w:rsidRPr="003F062D">
        <w:rPr>
          <w:bCs/>
          <w:lang w:val="en-GB" w:eastAsia="en-GB"/>
        </w:rPr>
        <w:t>Multiplayer / (one screen) not split screen.</w:t>
      </w:r>
    </w:p>
    <w:p w14:paraId="07FF5CA6" w14:textId="77777777" w:rsidR="007B135C" w:rsidRPr="003F062D" w:rsidRDefault="00A367D7" w:rsidP="007B135C">
      <w:pPr>
        <w:pStyle w:val="ListParagraph"/>
        <w:numPr>
          <w:ilvl w:val="0"/>
          <w:numId w:val="4"/>
        </w:numPr>
        <w:rPr>
          <w:bCs/>
          <w:lang w:val="en-GB" w:eastAsia="en-GB"/>
        </w:rPr>
      </w:pPr>
      <w:r w:rsidRPr="003F062D">
        <w:rPr>
          <w:bCs/>
          <w:lang w:val="en-GB" w:eastAsia="en-GB"/>
        </w:rPr>
        <w:t>Rocket Launchers attachment for tank</w:t>
      </w:r>
      <w:r w:rsidR="00F45036">
        <w:rPr>
          <w:bCs/>
          <w:lang w:val="en-GB" w:eastAsia="en-GB"/>
        </w:rPr>
        <w:t>.</w:t>
      </w:r>
    </w:p>
    <w:p w14:paraId="6A91FD75" w14:textId="77777777" w:rsidR="00A367D7" w:rsidRPr="003F062D" w:rsidRDefault="00A367D7" w:rsidP="007B135C">
      <w:pPr>
        <w:pStyle w:val="ListParagraph"/>
        <w:numPr>
          <w:ilvl w:val="0"/>
          <w:numId w:val="4"/>
        </w:numPr>
        <w:rPr>
          <w:bCs/>
          <w:lang w:val="en-GB" w:eastAsia="en-GB"/>
        </w:rPr>
      </w:pPr>
      <w:r w:rsidRPr="003F062D">
        <w:rPr>
          <w:bCs/>
          <w:lang w:val="en-GB" w:eastAsia="en-GB"/>
        </w:rPr>
        <w:t>360 turrets for rocket</w:t>
      </w:r>
      <w:r w:rsidR="00F45036">
        <w:rPr>
          <w:bCs/>
          <w:lang w:val="en-GB" w:eastAsia="en-GB"/>
        </w:rPr>
        <w:t>.</w:t>
      </w:r>
    </w:p>
    <w:p w14:paraId="7DB55155" w14:textId="77777777" w:rsidR="00A367D7" w:rsidRPr="003F062D" w:rsidRDefault="00A367D7" w:rsidP="007B135C">
      <w:pPr>
        <w:pStyle w:val="ListParagraph"/>
        <w:numPr>
          <w:ilvl w:val="0"/>
          <w:numId w:val="4"/>
        </w:numPr>
        <w:rPr>
          <w:bCs/>
          <w:lang w:val="en-GB" w:eastAsia="en-GB"/>
        </w:rPr>
      </w:pPr>
      <w:r w:rsidRPr="003F062D">
        <w:rPr>
          <w:bCs/>
          <w:lang w:val="en-GB" w:eastAsia="en-GB"/>
        </w:rPr>
        <w:t>Point system 1 point per tank destruction</w:t>
      </w:r>
      <w:r w:rsidR="00F45036">
        <w:rPr>
          <w:bCs/>
          <w:lang w:val="en-GB" w:eastAsia="en-GB"/>
        </w:rPr>
        <w:t>.</w:t>
      </w:r>
    </w:p>
    <w:p w14:paraId="2FFE364C" w14:textId="77777777" w:rsidR="00A367D7" w:rsidRPr="003F062D" w:rsidRDefault="00A367D7" w:rsidP="007B135C">
      <w:pPr>
        <w:pStyle w:val="ListParagraph"/>
        <w:numPr>
          <w:ilvl w:val="0"/>
          <w:numId w:val="4"/>
        </w:numPr>
        <w:rPr>
          <w:bCs/>
          <w:lang w:val="en-GB" w:eastAsia="en-GB"/>
        </w:rPr>
      </w:pPr>
      <w:r w:rsidRPr="003F062D">
        <w:rPr>
          <w:bCs/>
          <w:lang w:val="en-GB" w:eastAsia="en-GB"/>
        </w:rPr>
        <w:t>Rounds 1/5 best of 5 games</w:t>
      </w:r>
      <w:r w:rsidR="00F45036">
        <w:rPr>
          <w:bCs/>
          <w:lang w:val="en-GB" w:eastAsia="en-GB"/>
        </w:rPr>
        <w:t>.</w:t>
      </w:r>
    </w:p>
    <w:p w14:paraId="4675C45F" w14:textId="77777777" w:rsidR="00A367D7" w:rsidRDefault="00A367D7" w:rsidP="00A367D7">
      <w:pPr>
        <w:pStyle w:val="ListParagraph"/>
        <w:numPr>
          <w:ilvl w:val="0"/>
          <w:numId w:val="4"/>
        </w:numPr>
        <w:rPr>
          <w:bCs/>
          <w:lang w:val="en-GB" w:eastAsia="en-GB"/>
        </w:rPr>
      </w:pPr>
      <w:r w:rsidRPr="003F062D">
        <w:rPr>
          <w:bCs/>
          <w:lang w:val="en-GB" w:eastAsia="en-GB"/>
        </w:rPr>
        <w:t>Sudden Death</w:t>
      </w:r>
      <w:r w:rsidR="00F45036">
        <w:rPr>
          <w:bCs/>
          <w:lang w:val="en-GB" w:eastAsia="en-GB"/>
        </w:rPr>
        <w:t>.</w:t>
      </w:r>
    </w:p>
    <w:p w14:paraId="2EFB4448" w14:textId="77777777" w:rsidR="00276359" w:rsidRDefault="00276359" w:rsidP="00A367D7">
      <w:pPr>
        <w:pStyle w:val="ListParagraph"/>
        <w:numPr>
          <w:ilvl w:val="0"/>
          <w:numId w:val="4"/>
        </w:numPr>
        <w:rPr>
          <w:bCs/>
          <w:lang w:val="en-GB" w:eastAsia="en-GB"/>
        </w:rPr>
      </w:pPr>
      <w:r>
        <w:rPr>
          <w:bCs/>
          <w:lang w:val="en-GB" w:eastAsia="en-GB"/>
        </w:rPr>
        <w:t>Health system percentage based on 100% full health</w:t>
      </w:r>
      <w:r w:rsidR="00165408">
        <w:rPr>
          <w:bCs/>
          <w:lang w:val="en-GB" w:eastAsia="en-GB"/>
        </w:rPr>
        <w:t xml:space="preserve"> </w:t>
      </w:r>
      <w:r w:rsidR="00F65707">
        <w:rPr>
          <w:bCs/>
          <w:lang w:val="en-GB" w:eastAsia="en-GB"/>
        </w:rPr>
        <w:t>(HUD)</w:t>
      </w:r>
      <w:r w:rsidR="00E03D26">
        <w:rPr>
          <w:bCs/>
          <w:lang w:val="en-GB" w:eastAsia="en-GB"/>
        </w:rPr>
        <w:t>.</w:t>
      </w:r>
    </w:p>
    <w:p w14:paraId="78775AD7" w14:textId="77777777" w:rsidR="00D85EB8" w:rsidRDefault="00D85EB8" w:rsidP="00A367D7">
      <w:pPr>
        <w:pStyle w:val="ListParagraph"/>
        <w:numPr>
          <w:ilvl w:val="0"/>
          <w:numId w:val="4"/>
        </w:numPr>
        <w:rPr>
          <w:bCs/>
          <w:lang w:val="en-GB" w:eastAsia="en-GB"/>
        </w:rPr>
      </w:pPr>
      <w:r>
        <w:rPr>
          <w:bCs/>
          <w:lang w:val="en-GB" w:eastAsia="en-GB"/>
        </w:rPr>
        <w:t>Blaster Gun</w:t>
      </w:r>
      <w:r w:rsidR="0069298B">
        <w:rPr>
          <w:bCs/>
          <w:lang w:val="en-GB" w:eastAsia="en-GB"/>
        </w:rPr>
        <w:t xml:space="preserve"> (unlimited ammo)</w:t>
      </w:r>
      <w:r w:rsidR="00E03D26">
        <w:rPr>
          <w:bCs/>
          <w:lang w:val="en-GB" w:eastAsia="en-GB"/>
        </w:rPr>
        <w:t>.</w:t>
      </w:r>
    </w:p>
    <w:p w14:paraId="15E4DE66" w14:textId="77777777" w:rsidR="00D85EB8" w:rsidRPr="003F062D" w:rsidRDefault="00D85EB8" w:rsidP="00A367D7">
      <w:pPr>
        <w:pStyle w:val="ListParagraph"/>
        <w:numPr>
          <w:ilvl w:val="0"/>
          <w:numId w:val="4"/>
        </w:numPr>
        <w:rPr>
          <w:bCs/>
          <w:lang w:val="en-GB" w:eastAsia="en-GB"/>
        </w:rPr>
      </w:pPr>
      <w:r>
        <w:rPr>
          <w:bCs/>
          <w:lang w:val="en-GB" w:eastAsia="en-GB"/>
        </w:rPr>
        <w:t xml:space="preserve">Rocket Launcher </w:t>
      </w:r>
      <w:r w:rsidR="00E03D26">
        <w:rPr>
          <w:bCs/>
          <w:lang w:val="en-GB" w:eastAsia="en-GB"/>
        </w:rPr>
        <w:t>Gun</w:t>
      </w:r>
      <w:r w:rsidR="0069298B">
        <w:rPr>
          <w:bCs/>
          <w:lang w:val="en-GB" w:eastAsia="en-GB"/>
        </w:rPr>
        <w:t xml:space="preserve"> (MAX AMMO 2)</w:t>
      </w:r>
      <w:r w:rsidR="00E03D26">
        <w:rPr>
          <w:bCs/>
          <w:lang w:val="en-GB" w:eastAsia="en-GB"/>
        </w:rPr>
        <w:t>.</w:t>
      </w:r>
    </w:p>
    <w:p w14:paraId="08349EF0" w14:textId="77777777" w:rsidR="003F062D" w:rsidRDefault="003F062D" w:rsidP="003F062D">
      <w:pPr>
        <w:rPr>
          <w:rFonts w:ascii="Arial" w:hAnsi="Arial" w:cs="Arial"/>
          <w:bCs/>
          <w:color w:val="A61C00"/>
          <w:sz w:val="28"/>
          <w:szCs w:val="28"/>
          <w:lang w:val="en-GB" w:eastAsia="en-GB"/>
        </w:rPr>
      </w:pPr>
    </w:p>
    <w:p w14:paraId="351F9409" w14:textId="77777777" w:rsidR="00225304" w:rsidRDefault="00225304" w:rsidP="003F062D">
      <w:pPr>
        <w:rPr>
          <w:rFonts w:ascii="Arial" w:hAnsi="Arial" w:cs="Arial"/>
          <w:b/>
          <w:bCs/>
          <w:color w:val="A61C00"/>
          <w:sz w:val="28"/>
          <w:szCs w:val="28"/>
          <w:lang w:val="en-GB" w:eastAsia="en-GB"/>
        </w:rPr>
      </w:pPr>
    </w:p>
    <w:p w14:paraId="0A87EFFB" w14:textId="77777777" w:rsidR="00225304" w:rsidRDefault="00225304" w:rsidP="003F062D">
      <w:pPr>
        <w:rPr>
          <w:rFonts w:ascii="Arial" w:hAnsi="Arial" w:cs="Arial"/>
          <w:b/>
          <w:bCs/>
          <w:color w:val="A61C00"/>
          <w:sz w:val="28"/>
          <w:szCs w:val="28"/>
          <w:lang w:val="en-GB" w:eastAsia="en-GB"/>
        </w:rPr>
      </w:pPr>
    </w:p>
    <w:p w14:paraId="658EFB29" w14:textId="77777777" w:rsidR="00225304" w:rsidRDefault="00225304" w:rsidP="003F062D">
      <w:pPr>
        <w:rPr>
          <w:rFonts w:ascii="Arial" w:hAnsi="Arial" w:cs="Arial"/>
          <w:b/>
          <w:bCs/>
          <w:color w:val="A61C00"/>
          <w:sz w:val="28"/>
          <w:szCs w:val="28"/>
          <w:lang w:val="en-GB" w:eastAsia="en-GB"/>
        </w:rPr>
      </w:pPr>
    </w:p>
    <w:p w14:paraId="55B12752" w14:textId="77777777" w:rsidR="00225304" w:rsidRDefault="00225304" w:rsidP="003F062D">
      <w:pPr>
        <w:rPr>
          <w:rFonts w:ascii="Arial" w:hAnsi="Arial" w:cs="Arial"/>
          <w:b/>
          <w:bCs/>
          <w:color w:val="A61C00"/>
          <w:sz w:val="28"/>
          <w:szCs w:val="28"/>
          <w:lang w:val="en-GB" w:eastAsia="en-GB"/>
        </w:rPr>
      </w:pPr>
    </w:p>
    <w:p w14:paraId="65C21349" w14:textId="394636CD" w:rsidR="003F062D" w:rsidRDefault="003F062D" w:rsidP="003F062D">
      <w:pPr>
        <w:rPr>
          <w:rFonts w:ascii="Arial" w:hAnsi="Arial" w:cs="Arial"/>
          <w:b/>
          <w:bCs/>
          <w:color w:val="A61C00"/>
          <w:sz w:val="28"/>
          <w:szCs w:val="28"/>
          <w:lang w:val="en-GB" w:eastAsia="en-GB"/>
        </w:rPr>
      </w:pPr>
      <w:r>
        <w:rPr>
          <w:rFonts w:ascii="Arial" w:hAnsi="Arial" w:cs="Arial"/>
          <w:b/>
          <w:bCs/>
          <w:color w:val="A61C00"/>
          <w:sz w:val="28"/>
          <w:szCs w:val="28"/>
          <w:lang w:val="en-GB" w:eastAsia="en-GB"/>
        </w:rPr>
        <w:lastRenderedPageBreak/>
        <w:t>Look &amp; Feel</w:t>
      </w:r>
    </w:p>
    <w:p w14:paraId="616AB6E7" w14:textId="77777777" w:rsidR="003F062D" w:rsidRDefault="003F062D" w:rsidP="003F062D">
      <w:pPr>
        <w:rPr>
          <w:rFonts w:ascii="Arial" w:hAnsi="Arial" w:cs="Arial"/>
          <w:b/>
          <w:bCs/>
          <w:color w:val="A61C00"/>
          <w:sz w:val="28"/>
          <w:szCs w:val="28"/>
          <w:lang w:val="en-GB" w:eastAsia="en-GB"/>
        </w:rPr>
      </w:pPr>
    </w:p>
    <w:p w14:paraId="55F79E86" w14:textId="77777777" w:rsidR="00A05345" w:rsidRDefault="003F062D" w:rsidP="00C32775">
      <w:pPr>
        <w:rPr>
          <w:bCs/>
          <w:lang w:val="en-GB" w:eastAsia="en-GB"/>
        </w:rPr>
      </w:pPr>
      <w:r>
        <w:rPr>
          <w:bCs/>
          <w:lang w:val="en-GB" w:eastAsia="en-GB"/>
        </w:rPr>
        <w:t>The aesthetics of the game will be a mix of cartoon design with 2D tile maps and cartoon styled models in 3D</w:t>
      </w:r>
      <w:r w:rsidR="005D0E54">
        <w:rPr>
          <w:bCs/>
          <w:lang w:val="en-GB" w:eastAsia="en-GB"/>
        </w:rPr>
        <w:t xml:space="preserve"> also cartoon themed but using </w:t>
      </w:r>
      <w:proofErr w:type="spellStart"/>
      <w:r w:rsidR="005D0E54">
        <w:rPr>
          <w:bCs/>
          <w:lang w:val="en-GB" w:eastAsia="en-GB"/>
        </w:rPr>
        <w:t>Cel</w:t>
      </w:r>
      <w:proofErr w:type="spellEnd"/>
      <w:r w:rsidR="005D0E54">
        <w:rPr>
          <w:bCs/>
          <w:lang w:val="en-GB" w:eastAsia="en-GB"/>
        </w:rPr>
        <w:t xml:space="preserve"> shading to give it a</w:t>
      </w:r>
      <w:r w:rsidR="00B97EFB">
        <w:rPr>
          <w:bCs/>
          <w:lang w:val="en-GB" w:eastAsia="en-GB"/>
        </w:rPr>
        <w:t xml:space="preserve">n </w:t>
      </w:r>
      <w:r w:rsidR="00A10F6D">
        <w:rPr>
          <w:bCs/>
          <w:lang w:val="en-GB" w:eastAsia="en-GB"/>
        </w:rPr>
        <w:t>ascetically pleasing</w:t>
      </w:r>
      <w:r w:rsidR="005D0E54">
        <w:rPr>
          <w:bCs/>
          <w:lang w:val="en-GB" w:eastAsia="en-GB"/>
        </w:rPr>
        <w:t xml:space="preserve"> </w:t>
      </w:r>
      <w:r w:rsidR="00B97EFB">
        <w:rPr>
          <w:bCs/>
          <w:lang w:val="en-GB" w:eastAsia="en-GB"/>
        </w:rPr>
        <w:t>look</w:t>
      </w:r>
      <w:r>
        <w:rPr>
          <w:bCs/>
          <w:lang w:val="en-GB" w:eastAsia="en-GB"/>
        </w:rPr>
        <w:t>.</w:t>
      </w:r>
    </w:p>
    <w:p w14:paraId="17895605" w14:textId="77777777" w:rsidR="000D2FCA" w:rsidRDefault="000D2FCA" w:rsidP="00C32775">
      <w:pPr>
        <w:rPr>
          <w:rFonts w:ascii="Arial" w:hAnsi="Arial" w:cs="Arial"/>
          <w:bCs/>
          <w:color w:val="A61C00"/>
          <w:sz w:val="28"/>
          <w:szCs w:val="28"/>
          <w:lang w:val="en-GB" w:eastAsia="en-GB"/>
        </w:rPr>
      </w:pPr>
    </w:p>
    <w:p w14:paraId="0AB5C168" w14:textId="77777777" w:rsidR="000D2FCA" w:rsidRDefault="000D2FCA" w:rsidP="00C32775">
      <w:pPr>
        <w:rPr>
          <w:rFonts w:ascii="Arial" w:hAnsi="Arial" w:cs="Arial"/>
          <w:bCs/>
          <w:color w:val="A61C00"/>
          <w:sz w:val="28"/>
          <w:szCs w:val="28"/>
          <w:lang w:val="en-GB" w:eastAsia="en-GB"/>
        </w:rPr>
      </w:pPr>
    </w:p>
    <w:p w14:paraId="79C9601C" w14:textId="77777777" w:rsidR="00D04C8B" w:rsidRDefault="00D04C8B" w:rsidP="00D04C8B">
      <w:pPr>
        <w:jc w:val="center"/>
        <w:rPr>
          <w:sz w:val="44"/>
          <w:szCs w:val="44"/>
        </w:rPr>
      </w:pPr>
      <w:r w:rsidRPr="00C32775">
        <w:rPr>
          <w:sz w:val="44"/>
          <w:szCs w:val="44"/>
        </w:rPr>
        <w:t>Game</w:t>
      </w:r>
      <w:r>
        <w:rPr>
          <w:sz w:val="44"/>
          <w:szCs w:val="44"/>
        </w:rPr>
        <w:t>play &amp; Mechanics</w:t>
      </w:r>
    </w:p>
    <w:p w14:paraId="3D790E41" w14:textId="77777777" w:rsidR="00D04C8B" w:rsidRDefault="00D04C8B" w:rsidP="00D04C8B">
      <w:pPr>
        <w:rPr>
          <w:sz w:val="44"/>
          <w:szCs w:val="44"/>
        </w:rPr>
      </w:pPr>
    </w:p>
    <w:p w14:paraId="6824A5A8" w14:textId="77777777" w:rsidR="008B0CC0" w:rsidRDefault="00846D65" w:rsidP="008B0CC0">
      <w:pPr>
        <w:rPr>
          <w:rFonts w:ascii="Arial" w:hAnsi="Arial" w:cs="Arial"/>
          <w:b/>
          <w:bCs/>
          <w:color w:val="A61C00"/>
          <w:sz w:val="28"/>
          <w:szCs w:val="28"/>
          <w:lang w:eastAsia="en-GB"/>
        </w:rPr>
      </w:pPr>
      <w:r w:rsidRPr="00846D65">
        <w:rPr>
          <w:rFonts w:ascii="Arial" w:hAnsi="Arial" w:cs="Arial"/>
          <w:b/>
          <w:bCs/>
          <w:color w:val="A61C00"/>
          <w:sz w:val="28"/>
          <w:szCs w:val="28"/>
          <w:lang w:eastAsia="en-GB"/>
        </w:rPr>
        <w:t>Play Flow</w:t>
      </w:r>
    </w:p>
    <w:p w14:paraId="60F41A43" w14:textId="77777777" w:rsidR="00846D65" w:rsidRDefault="00846D65" w:rsidP="008B0CC0">
      <w:pPr>
        <w:rPr>
          <w:rFonts w:ascii="Arial" w:hAnsi="Arial" w:cs="Arial"/>
          <w:b/>
          <w:bCs/>
          <w:color w:val="A61C00"/>
          <w:sz w:val="28"/>
          <w:szCs w:val="28"/>
          <w:lang w:val="en-GB" w:eastAsia="en-GB"/>
        </w:rPr>
      </w:pPr>
    </w:p>
    <w:p w14:paraId="0FA05C54" w14:textId="77777777" w:rsidR="008B0CC0" w:rsidRDefault="008B0CC0" w:rsidP="00F45036">
      <w:pPr>
        <w:jc w:val="both"/>
        <w:rPr>
          <w:bCs/>
          <w:lang w:val="en-GB" w:eastAsia="en-GB"/>
        </w:rPr>
      </w:pPr>
      <w:r>
        <w:rPr>
          <w:bCs/>
          <w:lang w:val="en-GB" w:eastAsia="en-GB"/>
        </w:rPr>
        <w:t xml:space="preserve">The game starts out </w:t>
      </w:r>
      <w:r w:rsidR="007F7368">
        <w:rPr>
          <w:bCs/>
          <w:lang w:val="en-GB" w:eastAsia="en-GB"/>
        </w:rPr>
        <w:t>as a choice to select</w:t>
      </w:r>
      <w:r>
        <w:rPr>
          <w:bCs/>
          <w:lang w:val="en-GB" w:eastAsia="en-GB"/>
        </w:rPr>
        <w:t xml:space="preserve"> 1 to 4 players depending if you’re playing single player (only against artificial tanks) or multiplayer with other real-world players fighting against each over, each player will start on the opposing side</w:t>
      </w:r>
      <w:r w:rsidR="00724DA3">
        <w:rPr>
          <w:bCs/>
          <w:lang w:val="en-GB" w:eastAsia="en-GB"/>
        </w:rPr>
        <w:t xml:space="preserve"> or on each of 4 corners as the map is top down-ish</w:t>
      </w:r>
      <w:r>
        <w:rPr>
          <w:bCs/>
          <w:lang w:val="en-GB" w:eastAsia="en-GB"/>
        </w:rPr>
        <w:t>, the ammo is unlimited, once the game starts the player will have to destroy the other tank</w:t>
      </w:r>
      <w:r w:rsidR="007F7368">
        <w:rPr>
          <w:bCs/>
          <w:lang w:val="en-GB" w:eastAsia="en-GB"/>
        </w:rPr>
        <w:t>/s</w:t>
      </w:r>
      <w:r>
        <w:rPr>
          <w:bCs/>
          <w:lang w:val="en-GB" w:eastAsia="en-GB"/>
        </w:rPr>
        <w:t>, 3 bullets will kill a singular tank</w:t>
      </w:r>
      <w:r w:rsidR="00EE4C51">
        <w:rPr>
          <w:bCs/>
          <w:lang w:val="en-GB" w:eastAsia="en-GB"/>
        </w:rPr>
        <w:t xml:space="preserve"> with the blaster</w:t>
      </w:r>
      <w:r>
        <w:rPr>
          <w:bCs/>
          <w:lang w:val="en-GB" w:eastAsia="en-GB"/>
        </w:rPr>
        <w:t xml:space="preserve">, however AI’s will be defeated with a singular bullet, 2 types of guns exist, the blaster and the rocket launcher, if hit by the rocket launcher it will be take </w:t>
      </w:r>
      <w:r w:rsidR="00224FA0">
        <w:rPr>
          <w:bCs/>
          <w:lang w:val="en-GB" w:eastAsia="en-GB"/>
        </w:rPr>
        <w:t xml:space="preserve">out </w:t>
      </w:r>
      <w:r>
        <w:rPr>
          <w:bCs/>
          <w:lang w:val="en-GB" w:eastAsia="en-GB"/>
        </w:rPr>
        <w:t>75% of the other tank’s hit points, however the other gun will only knock out 33.33% (3 bullets) to kill a tank</w:t>
      </w:r>
      <w:r w:rsidR="00224FA0">
        <w:rPr>
          <w:bCs/>
          <w:lang w:val="en-GB" w:eastAsia="en-GB"/>
        </w:rPr>
        <w:t>, to get the rocket launcher it will be automatically generated randomly on the map, the player will have to risk grabbing it before the other tank/s in a bid to be more powerful, one tank destroyed by the last percentile health will count only for the tank who finished them off</w:t>
      </w:r>
      <w:r w:rsidR="003B61BB">
        <w:rPr>
          <w:bCs/>
          <w:lang w:val="en-GB" w:eastAsia="en-GB"/>
        </w:rPr>
        <w:t>, if they destroy one tank they will get 1 point</w:t>
      </w:r>
      <w:r w:rsidR="00224FA0">
        <w:rPr>
          <w:bCs/>
          <w:lang w:val="en-GB" w:eastAsia="en-GB"/>
        </w:rPr>
        <w:t xml:space="preserve">, </w:t>
      </w:r>
      <w:r w:rsidR="003B61BB">
        <w:rPr>
          <w:bCs/>
          <w:lang w:val="en-GB" w:eastAsia="en-GB"/>
        </w:rPr>
        <w:t>once all tank/s have been destroyed or once the timer runs out of 30 seconds, a high score of that round will be drawn on screen and added on to the total end score, if at the end of the game it is a tie breaker the players with the tie breaker will go face each over with rocket launchers on a sudden death round with no artificial intelligence, if in the case that it’s sudden death on single player the AI will have just as much health as the normal real-world player</w:t>
      </w:r>
      <w:r w:rsidR="000B355E">
        <w:rPr>
          <w:bCs/>
          <w:lang w:val="en-GB" w:eastAsia="en-GB"/>
        </w:rPr>
        <w:t>, at the end of the game the high score will be drawn out as a GUI, and it will tally each of the rounds to announce the</w:t>
      </w:r>
      <w:r w:rsidR="00F45036">
        <w:rPr>
          <w:bCs/>
          <w:lang w:val="en-GB" w:eastAsia="en-GB"/>
        </w:rPr>
        <w:t xml:space="preserve"> </w:t>
      </w:r>
      <w:r w:rsidR="000B355E">
        <w:rPr>
          <w:bCs/>
          <w:lang w:val="en-GB" w:eastAsia="en-GB"/>
        </w:rPr>
        <w:t>winner</w:t>
      </w:r>
      <w:r>
        <w:rPr>
          <w:bCs/>
          <w:lang w:val="en-GB" w:eastAsia="en-GB"/>
        </w:rPr>
        <w:t>.</w:t>
      </w:r>
    </w:p>
    <w:p w14:paraId="1602A9C8" w14:textId="77777777" w:rsidR="00F45036" w:rsidRPr="00F45036" w:rsidRDefault="00F45036" w:rsidP="00D04C8B">
      <w:pPr>
        <w:rPr>
          <w:bCs/>
          <w:lang w:val="en-GB" w:eastAsia="en-GB"/>
        </w:rPr>
      </w:pPr>
    </w:p>
    <w:p w14:paraId="7F381806" w14:textId="77777777" w:rsidR="00D04C8B" w:rsidRDefault="002F3C7F" w:rsidP="00D04C8B">
      <w:pPr>
        <w:rPr>
          <w:rFonts w:ascii="Arial" w:hAnsi="Arial" w:cs="Arial"/>
          <w:b/>
          <w:bCs/>
          <w:color w:val="A61C00"/>
          <w:sz w:val="28"/>
          <w:szCs w:val="28"/>
          <w:lang w:val="en-GB" w:eastAsia="en-GB"/>
        </w:rPr>
      </w:pPr>
      <w:r>
        <w:rPr>
          <w:rFonts w:ascii="Arial" w:hAnsi="Arial" w:cs="Arial"/>
          <w:b/>
          <w:bCs/>
          <w:color w:val="A61C00"/>
          <w:sz w:val="28"/>
          <w:szCs w:val="28"/>
          <w:lang w:val="en-GB" w:eastAsia="en-GB"/>
        </w:rPr>
        <w:t>Rules</w:t>
      </w:r>
    </w:p>
    <w:p w14:paraId="25FE8B21" w14:textId="77777777" w:rsidR="002F3C7F" w:rsidRDefault="002F3C7F" w:rsidP="00D04C8B">
      <w:pPr>
        <w:rPr>
          <w:rFonts w:ascii="Arial" w:hAnsi="Arial" w:cs="Arial"/>
          <w:b/>
          <w:bCs/>
          <w:color w:val="A61C00"/>
          <w:sz w:val="28"/>
          <w:szCs w:val="28"/>
          <w:lang w:val="en-GB" w:eastAsia="en-GB"/>
        </w:rPr>
      </w:pPr>
    </w:p>
    <w:p w14:paraId="312C28A9" w14:textId="77777777" w:rsidR="0048551D" w:rsidRPr="0048551D" w:rsidRDefault="0048551D" w:rsidP="0048551D">
      <w:pPr>
        <w:pStyle w:val="ListParagraph"/>
        <w:numPr>
          <w:ilvl w:val="0"/>
          <w:numId w:val="12"/>
        </w:numPr>
        <w:rPr>
          <w:rFonts w:ascii="Arial" w:hAnsi="Arial" w:cs="Arial"/>
          <w:b/>
          <w:bCs/>
          <w:color w:val="A61C00"/>
          <w:sz w:val="28"/>
          <w:szCs w:val="28"/>
          <w:lang w:val="en-GB" w:eastAsia="en-GB"/>
        </w:rPr>
      </w:pPr>
      <w:r>
        <w:rPr>
          <w:bCs/>
          <w:lang w:val="en-GB" w:eastAsia="en-GB"/>
        </w:rPr>
        <w:t xml:space="preserve">Your team will consist of 1 </w:t>
      </w:r>
      <w:r w:rsidR="008B0CC0">
        <w:rPr>
          <w:bCs/>
          <w:lang w:val="en-GB" w:eastAsia="en-GB"/>
        </w:rPr>
        <w:t>to</w:t>
      </w:r>
      <w:r>
        <w:rPr>
          <w:bCs/>
          <w:lang w:val="en-GB" w:eastAsia="en-GB"/>
        </w:rPr>
        <w:t xml:space="preserve"> </w:t>
      </w:r>
      <w:r w:rsidR="008B0CC0">
        <w:rPr>
          <w:bCs/>
          <w:lang w:val="en-GB" w:eastAsia="en-GB"/>
        </w:rPr>
        <w:t>4</w:t>
      </w:r>
      <w:r>
        <w:rPr>
          <w:bCs/>
          <w:lang w:val="en-GB" w:eastAsia="en-GB"/>
        </w:rPr>
        <w:t xml:space="preserve"> players.</w:t>
      </w:r>
    </w:p>
    <w:p w14:paraId="0620B3AA" w14:textId="77777777" w:rsidR="0048551D" w:rsidRPr="0048551D" w:rsidRDefault="0048551D" w:rsidP="0048551D">
      <w:pPr>
        <w:pStyle w:val="ListParagraph"/>
        <w:numPr>
          <w:ilvl w:val="0"/>
          <w:numId w:val="12"/>
        </w:numPr>
        <w:rPr>
          <w:rFonts w:ascii="Arial" w:hAnsi="Arial" w:cs="Arial"/>
          <w:b/>
          <w:bCs/>
          <w:color w:val="A61C00"/>
          <w:sz w:val="28"/>
          <w:szCs w:val="28"/>
          <w:lang w:val="en-GB" w:eastAsia="en-GB"/>
        </w:rPr>
      </w:pPr>
      <w:r>
        <w:rPr>
          <w:bCs/>
          <w:lang w:val="en-GB" w:eastAsia="en-GB"/>
        </w:rPr>
        <w:t>The rounds will be time based 30 seconds.</w:t>
      </w:r>
    </w:p>
    <w:p w14:paraId="2F993330" w14:textId="77777777" w:rsidR="0048551D" w:rsidRPr="0048551D" w:rsidRDefault="0048551D" w:rsidP="0048551D">
      <w:pPr>
        <w:pStyle w:val="ListParagraph"/>
        <w:numPr>
          <w:ilvl w:val="0"/>
          <w:numId w:val="12"/>
        </w:numPr>
        <w:rPr>
          <w:rFonts w:ascii="Arial" w:hAnsi="Arial" w:cs="Arial"/>
          <w:b/>
          <w:bCs/>
          <w:color w:val="A61C00"/>
          <w:sz w:val="28"/>
          <w:szCs w:val="28"/>
          <w:lang w:val="en-GB" w:eastAsia="en-GB"/>
        </w:rPr>
      </w:pPr>
      <w:r>
        <w:rPr>
          <w:bCs/>
          <w:lang w:val="en-GB" w:eastAsia="en-GB"/>
        </w:rPr>
        <w:t xml:space="preserve">After each round a point will be assigned to a player </w:t>
      </w:r>
    </w:p>
    <w:p w14:paraId="234D7548" w14:textId="77777777" w:rsidR="0048551D" w:rsidRPr="0048551D" w:rsidRDefault="0048551D" w:rsidP="0048551D">
      <w:pPr>
        <w:pStyle w:val="ListParagraph"/>
        <w:numPr>
          <w:ilvl w:val="0"/>
          <w:numId w:val="12"/>
        </w:numPr>
        <w:rPr>
          <w:rFonts w:ascii="Arial" w:hAnsi="Arial" w:cs="Arial"/>
          <w:b/>
          <w:bCs/>
          <w:color w:val="A61C00"/>
          <w:sz w:val="28"/>
          <w:szCs w:val="28"/>
          <w:lang w:val="en-GB" w:eastAsia="en-GB"/>
        </w:rPr>
      </w:pPr>
      <w:r>
        <w:rPr>
          <w:bCs/>
          <w:lang w:val="en-GB" w:eastAsia="en-GB"/>
        </w:rPr>
        <w:t>More AI will be generated after each round.</w:t>
      </w:r>
    </w:p>
    <w:p w14:paraId="6D991183" w14:textId="77777777" w:rsidR="0048551D" w:rsidRPr="0048551D" w:rsidRDefault="0048551D" w:rsidP="0048551D">
      <w:pPr>
        <w:pStyle w:val="ListParagraph"/>
        <w:numPr>
          <w:ilvl w:val="0"/>
          <w:numId w:val="12"/>
        </w:numPr>
        <w:rPr>
          <w:rFonts w:ascii="Arial" w:hAnsi="Arial" w:cs="Arial"/>
          <w:b/>
          <w:bCs/>
          <w:color w:val="A61C00"/>
          <w:sz w:val="28"/>
          <w:szCs w:val="28"/>
          <w:lang w:val="en-GB" w:eastAsia="en-GB"/>
        </w:rPr>
      </w:pPr>
      <w:r>
        <w:rPr>
          <w:bCs/>
          <w:lang w:val="en-GB" w:eastAsia="en-GB"/>
        </w:rPr>
        <w:t>There will be 5 rounds</w:t>
      </w:r>
      <w:r w:rsidR="00B0139C">
        <w:rPr>
          <w:bCs/>
          <w:lang w:val="en-GB" w:eastAsia="en-GB"/>
        </w:rPr>
        <w:t>.</w:t>
      </w:r>
    </w:p>
    <w:p w14:paraId="2441BDEF" w14:textId="77777777" w:rsidR="0048551D" w:rsidRPr="00B0139C" w:rsidRDefault="0048551D" w:rsidP="0048551D">
      <w:pPr>
        <w:pStyle w:val="ListParagraph"/>
        <w:numPr>
          <w:ilvl w:val="0"/>
          <w:numId w:val="12"/>
        </w:numPr>
        <w:rPr>
          <w:rFonts w:ascii="Arial" w:hAnsi="Arial" w:cs="Arial"/>
          <w:b/>
          <w:bCs/>
          <w:color w:val="A61C00"/>
          <w:sz w:val="28"/>
          <w:szCs w:val="28"/>
          <w:lang w:val="en-GB" w:eastAsia="en-GB"/>
        </w:rPr>
      </w:pPr>
      <w:r>
        <w:rPr>
          <w:bCs/>
          <w:lang w:val="en-GB" w:eastAsia="en-GB"/>
        </w:rPr>
        <w:t xml:space="preserve">Which ever player has </w:t>
      </w:r>
      <w:r w:rsidR="00B0139C">
        <w:rPr>
          <w:bCs/>
          <w:lang w:val="en-GB" w:eastAsia="en-GB"/>
        </w:rPr>
        <w:t>the highest points in 5 rounds wins.</w:t>
      </w:r>
    </w:p>
    <w:p w14:paraId="092050AB" w14:textId="77777777" w:rsidR="007B46C4" w:rsidRPr="007B46C4" w:rsidRDefault="00B0139C" w:rsidP="007B46C4">
      <w:pPr>
        <w:pStyle w:val="ListParagraph"/>
        <w:numPr>
          <w:ilvl w:val="0"/>
          <w:numId w:val="12"/>
        </w:numPr>
        <w:rPr>
          <w:rFonts w:ascii="Arial" w:hAnsi="Arial" w:cs="Arial"/>
          <w:b/>
          <w:bCs/>
          <w:color w:val="A61C00"/>
          <w:sz w:val="28"/>
          <w:szCs w:val="28"/>
          <w:lang w:val="en-GB" w:eastAsia="en-GB"/>
        </w:rPr>
      </w:pPr>
      <w:r>
        <w:rPr>
          <w:bCs/>
          <w:lang w:val="en-GB" w:eastAsia="en-GB"/>
        </w:rPr>
        <w:t>If it’s a draw, sudden death will begin.</w:t>
      </w:r>
    </w:p>
    <w:p w14:paraId="37C3779A" w14:textId="77777777" w:rsidR="007B46C4" w:rsidRPr="007B46C4" w:rsidRDefault="007B46C4" w:rsidP="007B46C4">
      <w:pPr>
        <w:rPr>
          <w:rFonts w:ascii="Arial" w:hAnsi="Arial" w:cs="Arial"/>
          <w:b/>
          <w:bCs/>
          <w:color w:val="A61C00"/>
          <w:sz w:val="28"/>
          <w:szCs w:val="28"/>
          <w:lang w:val="en-GB" w:eastAsia="en-GB"/>
        </w:rPr>
      </w:pPr>
    </w:p>
    <w:p w14:paraId="3C0C2C55" w14:textId="77777777" w:rsidR="00225304" w:rsidRDefault="00225304" w:rsidP="00917FAC">
      <w:pPr>
        <w:jc w:val="center"/>
        <w:rPr>
          <w:rFonts w:ascii="Arial" w:hAnsi="Arial" w:cs="Arial"/>
          <w:b/>
          <w:bCs/>
          <w:color w:val="A61C00"/>
          <w:sz w:val="28"/>
          <w:szCs w:val="28"/>
          <w:lang w:eastAsia="en-GB"/>
        </w:rPr>
      </w:pPr>
    </w:p>
    <w:p w14:paraId="34CE1982" w14:textId="77777777" w:rsidR="00225304" w:rsidRDefault="00225304" w:rsidP="00917FAC">
      <w:pPr>
        <w:jc w:val="center"/>
        <w:rPr>
          <w:rFonts w:ascii="Arial" w:hAnsi="Arial" w:cs="Arial"/>
          <w:b/>
          <w:bCs/>
          <w:color w:val="A61C00"/>
          <w:sz w:val="28"/>
          <w:szCs w:val="28"/>
          <w:lang w:eastAsia="en-GB"/>
        </w:rPr>
      </w:pPr>
    </w:p>
    <w:p w14:paraId="086237F6" w14:textId="77777777" w:rsidR="00225304" w:rsidRDefault="00225304" w:rsidP="00917FAC">
      <w:pPr>
        <w:jc w:val="center"/>
        <w:rPr>
          <w:rFonts w:ascii="Arial" w:hAnsi="Arial" w:cs="Arial"/>
          <w:b/>
          <w:bCs/>
          <w:color w:val="A61C00"/>
          <w:sz w:val="28"/>
          <w:szCs w:val="28"/>
          <w:lang w:eastAsia="en-GB"/>
        </w:rPr>
      </w:pPr>
    </w:p>
    <w:p w14:paraId="7AC7B24C" w14:textId="77777777" w:rsidR="00225304" w:rsidRDefault="00225304" w:rsidP="00917FAC">
      <w:pPr>
        <w:jc w:val="center"/>
        <w:rPr>
          <w:rFonts w:ascii="Arial" w:hAnsi="Arial" w:cs="Arial"/>
          <w:b/>
          <w:bCs/>
          <w:color w:val="A61C00"/>
          <w:sz w:val="28"/>
          <w:szCs w:val="28"/>
          <w:lang w:eastAsia="en-GB"/>
        </w:rPr>
      </w:pPr>
    </w:p>
    <w:p w14:paraId="39269B1D" w14:textId="3B099C8D" w:rsidR="00917FAC" w:rsidRDefault="00917FAC" w:rsidP="00917FAC">
      <w:pPr>
        <w:jc w:val="center"/>
        <w:rPr>
          <w:sz w:val="44"/>
          <w:szCs w:val="44"/>
        </w:rPr>
      </w:pPr>
      <w:r>
        <w:rPr>
          <w:sz w:val="44"/>
          <w:szCs w:val="44"/>
        </w:rPr>
        <w:t>Game Options</w:t>
      </w:r>
    </w:p>
    <w:p w14:paraId="19198306" w14:textId="77777777" w:rsidR="002F3C7F" w:rsidRDefault="002F3C7F" w:rsidP="002F3C7F">
      <w:pPr>
        <w:tabs>
          <w:tab w:val="left" w:pos="915"/>
        </w:tabs>
        <w:rPr>
          <w:b/>
          <w:bCs/>
          <w:color w:val="A61C00"/>
          <w:lang w:val="en-GB" w:eastAsia="en-GB"/>
        </w:rPr>
      </w:pPr>
    </w:p>
    <w:p w14:paraId="02C44EB5" w14:textId="77777777" w:rsidR="002F3C7F" w:rsidRDefault="002F3C7F" w:rsidP="002F3C7F">
      <w:pPr>
        <w:tabs>
          <w:tab w:val="left" w:pos="915"/>
        </w:tabs>
        <w:rPr>
          <w:b/>
          <w:bCs/>
          <w:color w:val="A61C00"/>
          <w:lang w:val="en-GB" w:eastAsia="en-GB"/>
        </w:rPr>
      </w:pPr>
    </w:p>
    <w:p w14:paraId="400C1AD8" w14:textId="77777777" w:rsidR="002F3C7F" w:rsidRDefault="002F3C7F" w:rsidP="002F3C7F">
      <w:pPr>
        <w:tabs>
          <w:tab w:val="left" w:pos="915"/>
        </w:tabs>
        <w:rPr>
          <w:b/>
          <w:bCs/>
          <w:color w:val="A61C00"/>
          <w:lang w:val="en-GB" w:eastAsia="en-GB"/>
        </w:rPr>
      </w:pPr>
    </w:p>
    <w:p w14:paraId="2B6EA6F1" w14:textId="77777777" w:rsidR="002F3C7F" w:rsidRDefault="002F3C7F" w:rsidP="002F3C7F">
      <w:pPr>
        <w:tabs>
          <w:tab w:val="left" w:pos="915"/>
        </w:tabs>
        <w:rPr>
          <w:b/>
          <w:bCs/>
          <w:color w:val="A61C00"/>
          <w:lang w:val="en-GB" w:eastAsia="en-GB"/>
        </w:rPr>
      </w:pPr>
    </w:p>
    <w:p w14:paraId="4F072731" w14:textId="77777777" w:rsidR="0086277D" w:rsidRDefault="00451B7D" w:rsidP="0086277D">
      <w:pPr>
        <w:rPr>
          <w:rFonts w:ascii="Ariel" w:hAnsi="Ariel"/>
          <w:b/>
          <w:bCs/>
          <w:color w:val="A61C00"/>
          <w:sz w:val="28"/>
          <w:szCs w:val="28"/>
          <w:lang w:val="en-GB" w:eastAsia="en-GB"/>
        </w:rPr>
      </w:pPr>
      <w:r>
        <w:rPr>
          <w:rFonts w:ascii="Arial" w:hAnsi="Arial" w:cs="Arial"/>
          <w:b/>
          <w:bCs/>
          <w:color w:val="A61C00"/>
          <w:sz w:val="28"/>
          <w:szCs w:val="28"/>
          <w:lang w:eastAsia="en-GB"/>
        </w:rPr>
        <w:t xml:space="preserve">Replaying </w:t>
      </w:r>
      <w:r>
        <w:rPr>
          <w:rFonts w:ascii="Ariel" w:hAnsi="Ariel"/>
          <w:b/>
          <w:bCs/>
          <w:color w:val="A61C00"/>
          <w:sz w:val="28"/>
          <w:szCs w:val="28"/>
          <w:lang w:val="en-GB" w:eastAsia="en-GB"/>
        </w:rPr>
        <w:t>&amp; Saving</w:t>
      </w:r>
    </w:p>
    <w:p w14:paraId="6077731E" w14:textId="77777777" w:rsidR="00451B7D" w:rsidRDefault="00451B7D" w:rsidP="0086277D">
      <w:pPr>
        <w:rPr>
          <w:bCs/>
          <w:lang w:val="en-GB" w:eastAsia="en-GB"/>
        </w:rPr>
      </w:pPr>
    </w:p>
    <w:p w14:paraId="61882A73" w14:textId="77777777" w:rsidR="0084665D" w:rsidRDefault="00451B7D" w:rsidP="003F3329">
      <w:pPr>
        <w:jc w:val="both"/>
        <w:rPr>
          <w:bCs/>
          <w:lang w:val="en-GB" w:eastAsia="en-GB"/>
        </w:rPr>
      </w:pPr>
      <w:r>
        <w:rPr>
          <w:bCs/>
          <w:lang w:val="en-GB" w:eastAsia="en-GB"/>
        </w:rPr>
        <w:t>The game will be able to be paused, however there will be no saving of previous events due to it being a multiplayer game, there will be a replaying option to reset events back to round 1 this will also be useful for debugging and testing purposes instead of re running the executable file.</w:t>
      </w:r>
    </w:p>
    <w:p w14:paraId="3FD174D7" w14:textId="77777777" w:rsidR="00451B7D" w:rsidRDefault="00451B7D" w:rsidP="0086277D">
      <w:pPr>
        <w:rPr>
          <w:rFonts w:ascii="Ariel" w:hAnsi="Ariel" w:cs="Arial"/>
          <w:b/>
          <w:bCs/>
          <w:color w:val="A61C00"/>
          <w:sz w:val="28"/>
          <w:szCs w:val="28"/>
          <w:lang w:eastAsia="en-GB"/>
        </w:rPr>
      </w:pPr>
    </w:p>
    <w:p w14:paraId="617C27A2" w14:textId="77777777" w:rsidR="0084665D" w:rsidRDefault="00451B7D" w:rsidP="0086277D">
      <w:pPr>
        <w:rPr>
          <w:rFonts w:ascii="Arial" w:hAnsi="Arial" w:cs="Arial"/>
          <w:b/>
          <w:bCs/>
          <w:color w:val="A61C00"/>
          <w:sz w:val="28"/>
          <w:szCs w:val="28"/>
          <w:lang w:eastAsia="en-GB"/>
        </w:rPr>
      </w:pPr>
      <w:r>
        <w:rPr>
          <w:rFonts w:ascii="Arial" w:hAnsi="Arial" w:cs="Arial"/>
          <w:b/>
          <w:bCs/>
          <w:color w:val="A61C00"/>
          <w:sz w:val="28"/>
          <w:szCs w:val="28"/>
          <w:lang w:eastAsia="en-GB"/>
        </w:rPr>
        <w:t>Audio</w:t>
      </w:r>
    </w:p>
    <w:p w14:paraId="73094F49" w14:textId="77777777" w:rsidR="008B1849" w:rsidRDefault="008B1849" w:rsidP="0086277D">
      <w:pPr>
        <w:rPr>
          <w:rFonts w:ascii="Arial" w:hAnsi="Arial" w:cs="Arial"/>
          <w:b/>
          <w:bCs/>
          <w:color w:val="A61C00"/>
          <w:sz w:val="28"/>
          <w:szCs w:val="28"/>
          <w:lang w:eastAsia="en-GB"/>
        </w:rPr>
      </w:pPr>
    </w:p>
    <w:p w14:paraId="473390C4" w14:textId="77777777" w:rsidR="008B1849" w:rsidRDefault="008B1849" w:rsidP="003F3329">
      <w:pPr>
        <w:jc w:val="both"/>
        <w:rPr>
          <w:rFonts w:ascii="Arial" w:hAnsi="Arial" w:cs="Arial"/>
          <w:b/>
          <w:bCs/>
          <w:color w:val="A61C00"/>
          <w:sz w:val="28"/>
          <w:szCs w:val="28"/>
          <w:lang w:eastAsia="en-GB"/>
        </w:rPr>
      </w:pPr>
      <w:r>
        <w:rPr>
          <w:bCs/>
          <w:lang w:val="en-GB" w:eastAsia="en-GB"/>
        </w:rPr>
        <w:t>This game will have global audio throughout the menus replaying a looping track as well as in-game music which changes, all buttons will have audio playing a 1 second effect so that the user is able to tell if the button has been pressed without having to double click.</w:t>
      </w:r>
    </w:p>
    <w:p w14:paraId="204582C0" w14:textId="77777777" w:rsidR="00451B7D" w:rsidRDefault="00451B7D" w:rsidP="0086277D">
      <w:pPr>
        <w:rPr>
          <w:rFonts w:ascii="Ariel" w:hAnsi="Ariel" w:cs="Arial"/>
          <w:b/>
          <w:bCs/>
          <w:color w:val="A61C00"/>
          <w:sz w:val="28"/>
          <w:szCs w:val="28"/>
          <w:lang w:eastAsia="en-GB"/>
        </w:rPr>
      </w:pPr>
    </w:p>
    <w:p w14:paraId="25B5C789" w14:textId="77777777" w:rsidR="00451B7D" w:rsidRDefault="00451B7D" w:rsidP="00451B7D">
      <w:pPr>
        <w:rPr>
          <w:rFonts w:ascii="Arial" w:hAnsi="Arial" w:cs="Arial"/>
          <w:b/>
          <w:bCs/>
          <w:color w:val="A61C00"/>
          <w:sz w:val="28"/>
          <w:szCs w:val="28"/>
          <w:lang w:eastAsia="en-GB"/>
        </w:rPr>
      </w:pPr>
      <w:r>
        <w:rPr>
          <w:rFonts w:ascii="Arial" w:hAnsi="Arial" w:cs="Arial"/>
          <w:b/>
          <w:bCs/>
          <w:color w:val="A61C00"/>
          <w:sz w:val="28"/>
          <w:szCs w:val="28"/>
          <w:lang w:eastAsia="en-GB"/>
        </w:rPr>
        <w:t>Resolutions</w:t>
      </w:r>
    </w:p>
    <w:p w14:paraId="49B486B2" w14:textId="77777777" w:rsidR="00985FC2" w:rsidRDefault="00985FC2" w:rsidP="003F3329">
      <w:pPr>
        <w:jc w:val="both"/>
        <w:rPr>
          <w:rFonts w:ascii="Arial" w:hAnsi="Arial" w:cs="Arial"/>
          <w:b/>
          <w:bCs/>
          <w:color w:val="A61C00"/>
          <w:sz w:val="28"/>
          <w:szCs w:val="28"/>
          <w:lang w:eastAsia="en-GB"/>
        </w:rPr>
      </w:pPr>
      <w:r>
        <w:rPr>
          <w:bCs/>
          <w:lang w:val="en-GB" w:eastAsia="en-GB"/>
        </w:rPr>
        <w:t>A resolution tab before the game starts will be prompted for the user to choose minimized or Fullscreen, and possibly setting it to a custom resolution of the players choice.</w:t>
      </w:r>
    </w:p>
    <w:p w14:paraId="2DA02FC9" w14:textId="77777777" w:rsidR="00451B7D" w:rsidRDefault="00451B7D" w:rsidP="0084665D">
      <w:pPr>
        <w:rPr>
          <w:rFonts w:ascii="Ariel" w:hAnsi="Ariel"/>
          <w:b/>
          <w:bCs/>
          <w:color w:val="A61C00"/>
          <w:sz w:val="28"/>
          <w:szCs w:val="28"/>
          <w:lang w:val="en-GB" w:eastAsia="en-GB"/>
        </w:rPr>
      </w:pPr>
    </w:p>
    <w:p w14:paraId="7555F2AE" w14:textId="77777777" w:rsidR="00451B7D" w:rsidRDefault="00451B7D" w:rsidP="0084665D">
      <w:pPr>
        <w:rPr>
          <w:rFonts w:ascii="Ariel" w:hAnsi="Ariel"/>
          <w:b/>
          <w:bCs/>
          <w:color w:val="A61C00"/>
          <w:sz w:val="28"/>
          <w:szCs w:val="28"/>
          <w:lang w:val="en-GB" w:eastAsia="en-GB"/>
        </w:rPr>
      </w:pPr>
    </w:p>
    <w:p w14:paraId="7D4BF40B" w14:textId="77777777" w:rsidR="0084665D" w:rsidRPr="0086277D" w:rsidRDefault="0084665D" w:rsidP="0086277D">
      <w:pPr>
        <w:rPr>
          <w:rFonts w:ascii="Ariel" w:hAnsi="Ariel" w:cs="Arial"/>
          <w:b/>
          <w:bCs/>
          <w:color w:val="A61C00"/>
          <w:sz w:val="28"/>
          <w:szCs w:val="28"/>
          <w:lang w:eastAsia="en-GB"/>
        </w:rPr>
      </w:pPr>
    </w:p>
    <w:p w14:paraId="65DE4D7E" w14:textId="77777777" w:rsidR="002F3C7F" w:rsidRDefault="002F3C7F" w:rsidP="002F3C7F">
      <w:pPr>
        <w:tabs>
          <w:tab w:val="left" w:pos="915"/>
        </w:tabs>
        <w:rPr>
          <w:b/>
          <w:bCs/>
          <w:color w:val="A61C00"/>
          <w:lang w:val="en-GB" w:eastAsia="en-GB"/>
        </w:rPr>
      </w:pPr>
    </w:p>
    <w:p w14:paraId="1C4FD296" w14:textId="77777777" w:rsidR="002F3C7F" w:rsidRDefault="002F3C7F" w:rsidP="002F3C7F">
      <w:pPr>
        <w:tabs>
          <w:tab w:val="left" w:pos="915"/>
        </w:tabs>
        <w:rPr>
          <w:b/>
          <w:bCs/>
          <w:color w:val="A61C00"/>
          <w:lang w:val="en-GB" w:eastAsia="en-GB"/>
        </w:rPr>
      </w:pPr>
    </w:p>
    <w:p w14:paraId="3D4E88FA" w14:textId="77777777" w:rsidR="00C828AC" w:rsidRDefault="00C828AC" w:rsidP="00C828AC">
      <w:pPr>
        <w:jc w:val="center"/>
        <w:rPr>
          <w:sz w:val="44"/>
          <w:szCs w:val="44"/>
        </w:rPr>
      </w:pPr>
      <w:r>
        <w:rPr>
          <w:sz w:val="44"/>
          <w:szCs w:val="44"/>
        </w:rPr>
        <w:t>Game World</w:t>
      </w:r>
    </w:p>
    <w:p w14:paraId="08E9B96A" w14:textId="77777777" w:rsidR="002F3C7F" w:rsidRDefault="002F3C7F" w:rsidP="002F3C7F">
      <w:pPr>
        <w:tabs>
          <w:tab w:val="left" w:pos="915"/>
        </w:tabs>
        <w:rPr>
          <w:b/>
          <w:bCs/>
          <w:color w:val="A61C00"/>
          <w:lang w:val="en-GB" w:eastAsia="en-GB"/>
        </w:rPr>
      </w:pPr>
    </w:p>
    <w:p w14:paraId="097ABBC7" w14:textId="77777777" w:rsidR="002F3C7F" w:rsidRDefault="002F3C7F" w:rsidP="002F3C7F">
      <w:pPr>
        <w:tabs>
          <w:tab w:val="left" w:pos="915"/>
        </w:tabs>
        <w:rPr>
          <w:b/>
          <w:bCs/>
          <w:color w:val="A61C00"/>
          <w:lang w:val="en-GB" w:eastAsia="en-GB"/>
        </w:rPr>
      </w:pPr>
      <w:r>
        <w:rPr>
          <w:b/>
          <w:bCs/>
          <w:color w:val="A61C00"/>
          <w:lang w:val="en-GB" w:eastAsia="en-GB"/>
        </w:rPr>
        <w:tab/>
      </w:r>
    </w:p>
    <w:p w14:paraId="44827179" w14:textId="77777777" w:rsidR="002F3C7F" w:rsidRDefault="002F3C7F" w:rsidP="002F3C7F">
      <w:pPr>
        <w:tabs>
          <w:tab w:val="left" w:pos="915"/>
        </w:tabs>
        <w:rPr>
          <w:b/>
          <w:bCs/>
          <w:color w:val="A61C00"/>
          <w:lang w:val="en-GB" w:eastAsia="en-GB"/>
        </w:rPr>
      </w:pPr>
    </w:p>
    <w:p w14:paraId="5B4800ED" w14:textId="77777777" w:rsidR="002F3C7F" w:rsidRDefault="002F3C7F" w:rsidP="002F3C7F">
      <w:pPr>
        <w:tabs>
          <w:tab w:val="left" w:pos="915"/>
        </w:tabs>
        <w:rPr>
          <w:b/>
          <w:bCs/>
          <w:color w:val="A61C00"/>
          <w:lang w:val="en-GB" w:eastAsia="en-GB"/>
        </w:rPr>
      </w:pPr>
    </w:p>
    <w:p w14:paraId="7458795C" w14:textId="77777777" w:rsidR="00EF6186" w:rsidRDefault="00EF6186" w:rsidP="00EF6186">
      <w:pPr>
        <w:rPr>
          <w:rFonts w:ascii="Arial" w:hAnsi="Arial" w:cs="Arial"/>
          <w:b/>
          <w:bCs/>
          <w:color w:val="A61C00"/>
          <w:sz w:val="28"/>
          <w:szCs w:val="28"/>
          <w:lang w:eastAsia="en-GB"/>
        </w:rPr>
      </w:pPr>
      <w:r>
        <w:rPr>
          <w:rFonts w:ascii="Arial" w:hAnsi="Arial" w:cs="Arial"/>
          <w:b/>
          <w:bCs/>
          <w:color w:val="A61C00"/>
          <w:sz w:val="28"/>
          <w:szCs w:val="28"/>
          <w:lang w:eastAsia="en-GB"/>
        </w:rPr>
        <w:t>General look &amp; Feel of the world</w:t>
      </w:r>
    </w:p>
    <w:p w14:paraId="0134A288" w14:textId="77777777" w:rsidR="002F3C7F" w:rsidRDefault="002F3C7F" w:rsidP="00D04C8B">
      <w:pPr>
        <w:rPr>
          <w:b/>
          <w:bCs/>
          <w:color w:val="A61C00"/>
          <w:lang w:val="en-GB" w:eastAsia="en-GB"/>
        </w:rPr>
      </w:pPr>
    </w:p>
    <w:p w14:paraId="5B4BE24B" w14:textId="77777777" w:rsidR="00EF6186" w:rsidRDefault="00EF6186" w:rsidP="00D04C8B">
      <w:pPr>
        <w:rPr>
          <w:b/>
          <w:bCs/>
          <w:color w:val="A61C00"/>
          <w:lang w:val="en-GB" w:eastAsia="en-GB"/>
        </w:rPr>
      </w:pPr>
    </w:p>
    <w:p w14:paraId="09353B81" w14:textId="77777777" w:rsidR="002F3C7F" w:rsidRPr="00EF6186" w:rsidRDefault="00BB4E40" w:rsidP="003F3329">
      <w:pPr>
        <w:jc w:val="both"/>
        <w:rPr>
          <w:b/>
          <w:bCs/>
          <w:color w:val="A61C00"/>
          <w:lang w:val="en-GB" w:eastAsia="en-GB"/>
        </w:rPr>
      </w:pPr>
      <w:r>
        <w:rPr>
          <w:color w:val="000000"/>
          <w:shd w:val="clear" w:color="auto" w:fill="FFFFFF"/>
        </w:rPr>
        <w:t xml:space="preserve">The </w:t>
      </w:r>
      <w:r w:rsidR="00EF6186" w:rsidRPr="00EF6186">
        <w:rPr>
          <w:color w:val="000000"/>
          <w:shd w:val="clear" w:color="auto" w:fill="FFFFFF"/>
        </w:rPr>
        <w:t xml:space="preserve">game world </w:t>
      </w:r>
      <w:r>
        <w:rPr>
          <w:color w:val="000000"/>
          <w:shd w:val="clear" w:color="auto" w:fill="FFFFFF"/>
        </w:rPr>
        <w:t>will</w:t>
      </w:r>
      <w:r w:rsidR="00EF6186" w:rsidRPr="00EF6186">
        <w:rPr>
          <w:color w:val="000000"/>
          <w:shd w:val="clear" w:color="auto" w:fill="FFFFFF"/>
        </w:rPr>
        <w:t xml:space="preserve"> appear to be a three-dimensional space but in </w:t>
      </w:r>
      <w:r w:rsidR="001966A2" w:rsidRPr="00EF6186">
        <w:rPr>
          <w:color w:val="000000"/>
          <w:shd w:val="clear" w:color="auto" w:fill="FFFFFF"/>
        </w:rPr>
        <w:t>reality,</w:t>
      </w:r>
      <w:r w:rsidR="001966A2">
        <w:rPr>
          <w:color w:val="000000"/>
          <w:shd w:val="clear" w:color="auto" w:fill="FFFFFF"/>
        </w:rPr>
        <w:t xml:space="preserve"> it</w:t>
      </w:r>
      <w:r w:rsidR="00EF6186" w:rsidRPr="00EF6186">
        <w:rPr>
          <w:color w:val="000000"/>
          <w:shd w:val="clear" w:color="auto" w:fill="FFFFFF"/>
        </w:rPr>
        <w:t xml:space="preserve"> consist</w:t>
      </w:r>
      <w:r w:rsidR="001966A2">
        <w:rPr>
          <w:color w:val="000000"/>
          <w:shd w:val="clear" w:color="auto" w:fill="FFFFFF"/>
        </w:rPr>
        <w:t>s</w:t>
      </w:r>
      <w:r w:rsidR="00EF6186" w:rsidRPr="00EF6186">
        <w:rPr>
          <w:color w:val="000000"/>
          <w:shd w:val="clear" w:color="auto" w:fill="FFFFFF"/>
        </w:rPr>
        <w:t xml:space="preserve"> of a series of 2D layers, one above the other. </w:t>
      </w:r>
      <w:r w:rsidR="00EF6186" w:rsidRPr="00EF6186">
        <w:rPr>
          <w:rStyle w:val="Emphasis"/>
          <w:color w:val="000000"/>
          <w:shd w:val="clear" w:color="auto" w:fill="FFFFFF"/>
        </w:rPr>
        <w:t>StarCraft</w:t>
      </w:r>
      <w:r w:rsidR="00EF6186" w:rsidRPr="00EF6186">
        <w:rPr>
          <w:color w:val="000000"/>
          <w:shd w:val="clear" w:color="auto" w:fill="FFFFFF"/>
        </w:rPr>
        <w:t>, a war game, shows plateaus and lowlands, as well as aircraft that pass over obstacles and ground units. The player can place objects and move them horizontally within a layer with a fine degree of precision, but vertically an object must be in one plane or another; there is no in-between. Flying objects can't move up and down in the air</w:t>
      </w:r>
      <w:r>
        <w:rPr>
          <w:color w:val="000000"/>
          <w:shd w:val="clear" w:color="auto" w:fill="FFFFFF"/>
        </w:rPr>
        <w:t>, the models will be loaded in 3D and the map in 2D, however everything will be in a 3D space.</w:t>
      </w:r>
    </w:p>
    <w:p w14:paraId="5A388427" w14:textId="77777777" w:rsidR="002F3C7F" w:rsidRDefault="002F3C7F" w:rsidP="00D04C8B">
      <w:pPr>
        <w:rPr>
          <w:b/>
          <w:bCs/>
          <w:color w:val="A61C00"/>
          <w:lang w:val="en-GB" w:eastAsia="en-GB"/>
        </w:rPr>
      </w:pPr>
    </w:p>
    <w:p w14:paraId="6BB7058C" w14:textId="77777777" w:rsidR="00DA7A3C" w:rsidRDefault="00DA7A3C" w:rsidP="00D04C8B">
      <w:pPr>
        <w:rPr>
          <w:rFonts w:ascii="Arial" w:hAnsi="Arial" w:cs="Arial"/>
          <w:b/>
          <w:bCs/>
          <w:color w:val="A61C00"/>
          <w:sz w:val="28"/>
          <w:szCs w:val="28"/>
          <w:lang w:val="en-GB" w:eastAsia="en-GB"/>
        </w:rPr>
      </w:pPr>
    </w:p>
    <w:p w14:paraId="675CBA27" w14:textId="77777777" w:rsidR="00375DC5" w:rsidRDefault="00375DC5" w:rsidP="00375DC5">
      <w:pPr>
        <w:rPr>
          <w:rFonts w:ascii="Arial" w:hAnsi="Arial" w:cs="Arial"/>
          <w:b/>
          <w:bCs/>
          <w:color w:val="A61C00"/>
          <w:sz w:val="28"/>
          <w:szCs w:val="28"/>
          <w:lang w:eastAsia="en-GB"/>
        </w:rPr>
      </w:pPr>
      <w:r>
        <w:rPr>
          <w:rFonts w:ascii="Arial" w:hAnsi="Arial" w:cs="Arial"/>
          <w:b/>
          <w:bCs/>
          <w:color w:val="A61C00"/>
          <w:sz w:val="28"/>
          <w:szCs w:val="28"/>
          <w:lang w:eastAsia="en-GB"/>
        </w:rPr>
        <w:t>Characters</w:t>
      </w:r>
    </w:p>
    <w:p w14:paraId="6B5E5264" w14:textId="77777777" w:rsidR="00375DC5" w:rsidRDefault="00375DC5" w:rsidP="003F3329">
      <w:pPr>
        <w:jc w:val="both"/>
        <w:rPr>
          <w:rFonts w:ascii="Arial" w:hAnsi="Arial" w:cs="Arial"/>
          <w:b/>
          <w:bCs/>
          <w:color w:val="A61C00"/>
          <w:sz w:val="28"/>
          <w:szCs w:val="28"/>
          <w:lang w:eastAsia="en-GB"/>
        </w:rPr>
      </w:pPr>
    </w:p>
    <w:p w14:paraId="1C8BB992" w14:textId="77777777" w:rsidR="00375DC5" w:rsidRDefault="00375DC5" w:rsidP="003F3329">
      <w:pPr>
        <w:jc w:val="both"/>
        <w:rPr>
          <w:rFonts w:ascii="Arial" w:hAnsi="Arial" w:cs="Arial"/>
          <w:b/>
          <w:bCs/>
          <w:color w:val="A61C00"/>
          <w:sz w:val="28"/>
          <w:szCs w:val="28"/>
          <w:lang w:eastAsia="en-GB"/>
        </w:rPr>
      </w:pPr>
      <w:r>
        <w:rPr>
          <w:color w:val="000000"/>
          <w:shd w:val="clear" w:color="auto" w:fill="FFFFFF"/>
        </w:rPr>
        <w:t>The characters will be 3D model tanks, each with a different body paint</w:t>
      </w:r>
      <w:r w:rsidR="000D5D59">
        <w:rPr>
          <w:color w:val="000000"/>
          <w:shd w:val="clear" w:color="auto" w:fill="FFFFFF"/>
        </w:rPr>
        <w:t xml:space="preserve"> or texture</w:t>
      </w:r>
      <w:r>
        <w:rPr>
          <w:color w:val="000000"/>
          <w:shd w:val="clear" w:color="auto" w:fill="FFFFFF"/>
        </w:rPr>
        <w:t>, blue, green, yellow, and red. The tracks will all be a black or brown color. Each character represents a singular color, if the AI are in your team they will be represented by the same color, if the is against you they will have the same body as the opposing team.</w:t>
      </w:r>
    </w:p>
    <w:p w14:paraId="375AD79A" w14:textId="77777777" w:rsidR="00D04C8B" w:rsidRDefault="00D04C8B" w:rsidP="00D04C8B">
      <w:pPr>
        <w:rPr>
          <w:rFonts w:ascii="Arial" w:hAnsi="Arial" w:cs="Arial"/>
          <w:b/>
          <w:bCs/>
          <w:color w:val="A61C00"/>
          <w:sz w:val="28"/>
          <w:szCs w:val="28"/>
          <w:lang w:val="en-GB" w:eastAsia="en-GB"/>
        </w:rPr>
      </w:pPr>
    </w:p>
    <w:p w14:paraId="330E0650" w14:textId="77777777" w:rsidR="00D04C8B" w:rsidRDefault="00D04C8B" w:rsidP="00D04C8B">
      <w:pPr>
        <w:rPr>
          <w:sz w:val="44"/>
          <w:szCs w:val="44"/>
        </w:rPr>
      </w:pPr>
    </w:p>
    <w:p w14:paraId="3C14FCF6" w14:textId="77777777" w:rsidR="000D2FCA" w:rsidRDefault="000D2FCA" w:rsidP="000D2FCA">
      <w:pPr>
        <w:rPr>
          <w:bCs/>
          <w:lang w:val="en-GB" w:eastAsia="en-GB"/>
        </w:rPr>
      </w:pPr>
    </w:p>
    <w:p w14:paraId="0C39314D" w14:textId="77777777" w:rsidR="00D04C8B" w:rsidRDefault="00D04C8B" w:rsidP="000D2FCA">
      <w:pPr>
        <w:rPr>
          <w:rFonts w:ascii="Arial" w:hAnsi="Arial" w:cs="Arial"/>
          <w:b/>
          <w:bCs/>
          <w:color w:val="A61C00"/>
          <w:sz w:val="28"/>
          <w:szCs w:val="28"/>
          <w:lang w:val="en-GB" w:eastAsia="en-GB"/>
        </w:rPr>
      </w:pPr>
    </w:p>
    <w:p w14:paraId="092518D7" w14:textId="77777777" w:rsidR="000D2FCA" w:rsidRDefault="000D2FCA" w:rsidP="000D2FCA">
      <w:pPr>
        <w:rPr>
          <w:rFonts w:ascii="Arial" w:hAnsi="Arial" w:cs="Arial"/>
          <w:bCs/>
          <w:color w:val="A61C00"/>
          <w:sz w:val="28"/>
          <w:szCs w:val="28"/>
          <w:lang w:val="en-GB" w:eastAsia="en-GB"/>
        </w:rPr>
      </w:pPr>
    </w:p>
    <w:p w14:paraId="6F36969E" w14:textId="77777777" w:rsidR="00AF0E91" w:rsidRDefault="00AF0E91" w:rsidP="00A873F4">
      <w:pPr>
        <w:jc w:val="center"/>
        <w:rPr>
          <w:sz w:val="44"/>
          <w:szCs w:val="44"/>
        </w:rPr>
      </w:pPr>
    </w:p>
    <w:p w14:paraId="1C3D132D" w14:textId="77777777" w:rsidR="00A873F4" w:rsidRDefault="00A873F4" w:rsidP="00A873F4">
      <w:pPr>
        <w:jc w:val="center"/>
        <w:rPr>
          <w:sz w:val="44"/>
          <w:szCs w:val="44"/>
        </w:rPr>
      </w:pPr>
      <w:r>
        <w:rPr>
          <w:sz w:val="44"/>
          <w:szCs w:val="44"/>
        </w:rPr>
        <w:t>Levels</w:t>
      </w:r>
    </w:p>
    <w:p w14:paraId="6E156EDA" w14:textId="77777777" w:rsidR="00A873F4" w:rsidRDefault="00A873F4" w:rsidP="00A873F4">
      <w:pPr>
        <w:rPr>
          <w:rFonts w:ascii="Arial" w:hAnsi="Arial" w:cs="Arial"/>
          <w:b/>
          <w:bCs/>
          <w:color w:val="A61C00"/>
          <w:sz w:val="28"/>
          <w:szCs w:val="28"/>
          <w:lang w:eastAsia="en-GB"/>
        </w:rPr>
      </w:pPr>
      <w:r>
        <w:rPr>
          <w:rFonts w:ascii="Arial" w:hAnsi="Arial" w:cs="Arial"/>
          <w:b/>
          <w:bCs/>
          <w:color w:val="A61C00"/>
          <w:sz w:val="28"/>
          <w:szCs w:val="28"/>
          <w:lang w:eastAsia="en-GB"/>
        </w:rPr>
        <w:t>Levels</w:t>
      </w:r>
    </w:p>
    <w:p w14:paraId="474A824D" w14:textId="77777777" w:rsidR="00A873F4" w:rsidRDefault="00A873F4" w:rsidP="00A873F4">
      <w:pPr>
        <w:rPr>
          <w:rFonts w:ascii="Arial" w:hAnsi="Arial" w:cs="Arial"/>
          <w:b/>
          <w:bCs/>
          <w:color w:val="A61C00"/>
          <w:sz w:val="28"/>
          <w:szCs w:val="28"/>
          <w:lang w:eastAsia="en-GB"/>
        </w:rPr>
      </w:pPr>
    </w:p>
    <w:p w14:paraId="1075AD66" w14:textId="77777777" w:rsidR="00A873F4" w:rsidRPr="00E342C0" w:rsidRDefault="00E342C0" w:rsidP="002F2935">
      <w:pPr>
        <w:pStyle w:val="ListParagraph"/>
        <w:numPr>
          <w:ilvl w:val="0"/>
          <w:numId w:val="16"/>
        </w:numPr>
        <w:jc w:val="both"/>
        <w:rPr>
          <w:rFonts w:ascii="Arial" w:hAnsi="Arial" w:cs="Arial"/>
          <w:b/>
          <w:bCs/>
          <w:color w:val="A61C00"/>
          <w:sz w:val="28"/>
          <w:szCs w:val="28"/>
          <w:lang w:eastAsia="en-GB"/>
        </w:rPr>
      </w:pPr>
      <w:r>
        <w:rPr>
          <w:color w:val="000000"/>
          <w:shd w:val="clear" w:color="auto" w:fill="FFFFFF"/>
        </w:rPr>
        <w:t>Players will fight each over for 30 seconds and each player will get a friendly AI with them, to either help shoot or stand behind them as a defense mechanism, walls will be generated to also help the players defend themselves.</w:t>
      </w:r>
    </w:p>
    <w:p w14:paraId="0D89EB57" w14:textId="77777777" w:rsidR="00A873F4" w:rsidRDefault="00A873F4" w:rsidP="002F2935">
      <w:pPr>
        <w:jc w:val="both"/>
        <w:rPr>
          <w:rFonts w:ascii="Arial" w:hAnsi="Arial" w:cs="Arial"/>
          <w:b/>
          <w:bCs/>
          <w:color w:val="A61C00"/>
          <w:sz w:val="28"/>
          <w:szCs w:val="28"/>
          <w:lang w:eastAsia="en-GB"/>
        </w:rPr>
      </w:pPr>
    </w:p>
    <w:p w14:paraId="7F160E71" w14:textId="77777777" w:rsidR="00E342C0" w:rsidRPr="00E342C0" w:rsidRDefault="00E342C0" w:rsidP="002F2935">
      <w:pPr>
        <w:pStyle w:val="ListParagraph"/>
        <w:numPr>
          <w:ilvl w:val="0"/>
          <w:numId w:val="16"/>
        </w:numPr>
        <w:jc w:val="both"/>
        <w:rPr>
          <w:rFonts w:ascii="Arial" w:hAnsi="Arial" w:cs="Arial"/>
          <w:b/>
          <w:bCs/>
          <w:color w:val="A61C00"/>
          <w:sz w:val="28"/>
          <w:szCs w:val="28"/>
          <w:lang w:eastAsia="en-GB"/>
        </w:rPr>
      </w:pPr>
      <w:r>
        <w:rPr>
          <w:color w:val="000000"/>
          <w:shd w:val="clear" w:color="auto" w:fill="FFFFFF"/>
        </w:rPr>
        <w:t>Players will fight each over for 30 seconds and each player will get two friendly AI’s with them, to either help shoot or stand behind them as a defense mechanism</w:t>
      </w:r>
      <w:r w:rsidR="0010433A">
        <w:rPr>
          <w:color w:val="000000"/>
          <w:shd w:val="clear" w:color="auto" w:fill="FFFFFF"/>
        </w:rPr>
        <w:t>.</w:t>
      </w:r>
      <w:r>
        <w:rPr>
          <w:color w:val="000000"/>
          <w:shd w:val="clear" w:color="auto" w:fill="FFFFFF"/>
        </w:rPr>
        <w:t xml:space="preserve"> </w:t>
      </w:r>
      <w:r w:rsidR="0010433A">
        <w:rPr>
          <w:color w:val="000000"/>
          <w:shd w:val="clear" w:color="auto" w:fill="FFFFFF"/>
        </w:rPr>
        <w:t>W</w:t>
      </w:r>
      <w:r>
        <w:rPr>
          <w:color w:val="000000"/>
          <w:shd w:val="clear" w:color="auto" w:fill="FFFFFF"/>
        </w:rPr>
        <w:t>alls will be generated to also help the players defend themselves.</w:t>
      </w:r>
    </w:p>
    <w:p w14:paraId="0C34FAD7" w14:textId="77777777" w:rsidR="00A873F4" w:rsidRDefault="00A873F4" w:rsidP="002F2935">
      <w:pPr>
        <w:jc w:val="both"/>
        <w:rPr>
          <w:rFonts w:ascii="Arial" w:hAnsi="Arial" w:cs="Arial"/>
          <w:b/>
          <w:bCs/>
          <w:color w:val="A61C00"/>
          <w:sz w:val="28"/>
          <w:szCs w:val="28"/>
          <w:lang w:eastAsia="en-GB"/>
        </w:rPr>
      </w:pPr>
    </w:p>
    <w:p w14:paraId="6787D242" w14:textId="77777777" w:rsidR="00A873F4" w:rsidRPr="00E342C0" w:rsidRDefault="00E342C0" w:rsidP="002F2935">
      <w:pPr>
        <w:pStyle w:val="ListParagraph"/>
        <w:numPr>
          <w:ilvl w:val="0"/>
          <w:numId w:val="16"/>
        </w:numPr>
        <w:jc w:val="both"/>
        <w:rPr>
          <w:rFonts w:ascii="Arial" w:hAnsi="Arial" w:cs="Arial"/>
          <w:b/>
          <w:bCs/>
          <w:color w:val="A61C00"/>
          <w:sz w:val="28"/>
          <w:szCs w:val="28"/>
          <w:lang w:eastAsia="en-GB"/>
        </w:rPr>
      </w:pPr>
      <w:r>
        <w:rPr>
          <w:color w:val="000000"/>
          <w:shd w:val="clear" w:color="auto" w:fill="FFFFFF"/>
        </w:rPr>
        <w:t>Players will fight each over for 30 seconds and each player will get 3 friendly AI’s with them, to either help shoot or stand behind them as a defense mechanism, slightly less walls will be generated, TNT (explosive barrels) will be randomly generated on the map as well as the Rocket launchers</w:t>
      </w:r>
      <w:r w:rsidR="00B77B65">
        <w:rPr>
          <w:color w:val="000000"/>
          <w:shd w:val="clear" w:color="auto" w:fill="FFFFFF"/>
        </w:rPr>
        <w:t xml:space="preserve"> will start appearin</w:t>
      </w:r>
      <w:r w:rsidR="00F33D77">
        <w:rPr>
          <w:color w:val="000000"/>
          <w:shd w:val="clear" w:color="auto" w:fill="FFFFFF"/>
        </w:rPr>
        <w:t>g</w:t>
      </w:r>
      <w:r>
        <w:rPr>
          <w:color w:val="000000"/>
          <w:shd w:val="clear" w:color="auto" w:fill="FFFFFF"/>
        </w:rPr>
        <w:t>.</w:t>
      </w:r>
    </w:p>
    <w:p w14:paraId="609A2B1B" w14:textId="77777777" w:rsidR="00A873F4" w:rsidRDefault="00A873F4" w:rsidP="002F2935">
      <w:pPr>
        <w:jc w:val="both"/>
        <w:rPr>
          <w:rFonts w:ascii="Arial" w:hAnsi="Arial" w:cs="Arial"/>
          <w:b/>
          <w:bCs/>
          <w:color w:val="A61C00"/>
          <w:sz w:val="28"/>
          <w:szCs w:val="28"/>
          <w:lang w:eastAsia="en-GB"/>
        </w:rPr>
      </w:pPr>
    </w:p>
    <w:p w14:paraId="157491B0" w14:textId="77777777" w:rsidR="00A873F4" w:rsidRPr="00E342C0" w:rsidRDefault="00E342C0" w:rsidP="002F2935">
      <w:pPr>
        <w:pStyle w:val="ListParagraph"/>
        <w:numPr>
          <w:ilvl w:val="0"/>
          <w:numId w:val="16"/>
        </w:numPr>
        <w:jc w:val="both"/>
        <w:rPr>
          <w:rFonts w:ascii="Arial" w:hAnsi="Arial" w:cs="Arial"/>
          <w:b/>
          <w:bCs/>
          <w:color w:val="A61C00"/>
          <w:sz w:val="28"/>
          <w:szCs w:val="28"/>
          <w:lang w:eastAsia="en-GB"/>
        </w:rPr>
      </w:pPr>
      <w:r>
        <w:rPr>
          <w:color w:val="000000"/>
          <w:shd w:val="clear" w:color="auto" w:fill="FFFFFF"/>
        </w:rPr>
        <w:t>Players will fight each over for 30 seconds and each player will get 4 friendly AI’s with them, to either help shoot or stand behind them as a defense mechanism, slightly less walls will be generated, TNT (explosive barrels) will be randomly generated on the map as well as the Rocket launchers.</w:t>
      </w:r>
    </w:p>
    <w:p w14:paraId="3405CF7A" w14:textId="77777777" w:rsidR="00A873F4" w:rsidRDefault="00A873F4" w:rsidP="002F2935">
      <w:pPr>
        <w:jc w:val="both"/>
        <w:rPr>
          <w:rFonts w:ascii="Arial" w:hAnsi="Arial" w:cs="Arial"/>
          <w:b/>
          <w:bCs/>
          <w:color w:val="A61C00"/>
          <w:sz w:val="28"/>
          <w:szCs w:val="28"/>
          <w:lang w:eastAsia="en-GB"/>
        </w:rPr>
      </w:pPr>
    </w:p>
    <w:p w14:paraId="5DF53A2F" w14:textId="77777777" w:rsidR="00E342C0" w:rsidRPr="00E342C0" w:rsidRDefault="00E342C0" w:rsidP="002F2935">
      <w:pPr>
        <w:pStyle w:val="ListParagraph"/>
        <w:numPr>
          <w:ilvl w:val="0"/>
          <w:numId w:val="16"/>
        </w:numPr>
        <w:jc w:val="both"/>
        <w:rPr>
          <w:rFonts w:ascii="Arial" w:hAnsi="Arial" w:cs="Arial"/>
          <w:b/>
          <w:bCs/>
          <w:color w:val="A61C00"/>
          <w:sz w:val="28"/>
          <w:szCs w:val="28"/>
          <w:lang w:eastAsia="en-GB"/>
        </w:rPr>
      </w:pPr>
      <w:r>
        <w:rPr>
          <w:color w:val="000000"/>
          <w:shd w:val="clear" w:color="auto" w:fill="FFFFFF"/>
        </w:rPr>
        <w:t>Players will fight each over for 30 seconds and each player will get 5 friendly AI’s with them, to either help shoot or stand behind them as a defense mechanism, all walls will be gone to only rely on your team ai to defend you, TNT (explosive barrels) will be randomly generated on the map as well as the Rocket launchers.</w:t>
      </w:r>
    </w:p>
    <w:p w14:paraId="23C60620" w14:textId="77777777" w:rsidR="00A873F4" w:rsidRPr="00E342C0" w:rsidRDefault="00A873F4" w:rsidP="002A00BE">
      <w:pPr>
        <w:pStyle w:val="ListParagraph"/>
        <w:rPr>
          <w:rFonts w:ascii="Arial" w:hAnsi="Arial" w:cs="Arial"/>
          <w:b/>
          <w:bCs/>
          <w:color w:val="A61C00"/>
          <w:sz w:val="28"/>
          <w:szCs w:val="28"/>
          <w:lang w:eastAsia="en-GB"/>
        </w:rPr>
      </w:pPr>
    </w:p>
    <w:p w14:paraId="7EE5C66C" w14:textId="77777777" w:rsidR="00E342C0" w:rsidRDefault="00E342C0" w:rsidP="00A873F4">
      <w:pPr>
        <w:rPr>
          <w:rFonts w:ascii="Arial" w:hAnsi="Arial" w:cs="Arial"/>
          <w:b/>
          <w:bCs/>
          <w:color w:val="A61C00"/>
          <w:sz w:val="28"/>
          <w:szCs w:val="28"/>
          <w:lang w:eastAsia="en-GB"/>
        </w:rPr>
      </w:pPr>
    </w:p>
    <w:p w14:paraId="4FFA2468" w14:textId="77777777" w:rsidR="00D04C8B" w:rsidRDefault="00D04C8B" w:rsidP="00A873F4">
      <w:pPr>
        <w:rPr>
          <w:rFonts w:ascii="Arial" w:hAnsi="Arial" w:cs="Arial"/>
          <w:bCs/>
          <w:color w:val="A61C00"/>
          <w:sz w:val="28"/>
          <w:szCs w:val="28"/>
          <w:lang w:val="en-GB" w:eastAsia="en-GB"/>
        </w:rPr>
      </w:pPr>
    </w:p>
    <w:p w14:paraId="4A537755" w14:textId="77777777" w:rsidR="00A10F6D" w:rsidRDefault="00A10F6D" w:rsidP="00A873F4">
      <w:pPr>
        <w:rPr>
          <w:rFonts w:ascii="Arial" w:hAnsi="Arial" w:cs="Arial"/>
          <w:bCs/>
          <w:color w:val="A61C00"/>
          <w:sz w:val="28"/>
          <w:szCs w:val="28"/>
          <w:lang w:val="en-GB" w:eastAsia="en-GB"/>
        </w:rPr>
      </w:pPr>
    </w:p>
    <w:p w14:paraId="3C18FA0B" w14:textId="77777777" w:rsidR="00225304" w:rsidRDefault="00225304" w:rsidP="00225CBD">
      <w:pPr>
        <w:jc w:val="center"/>
        <w:rPr>
          <w:sz w:val="44"/>
          <w:szCs w:val="44"/>
        </w:rPr>
      </w:pPr>
    </w:p>
    <w:p w14:paraId="7F15D1A4" w14:textId="02BD880D" w:rsidR="00225CBD" w:rsidRDefault="00A10F6D" w:rsidP="00225CBD">
      <w:pPr>
        <w:jc w:val="center"/>
        <w:rPr>
          <w:sz w:val="44"/>
          <w:szCs w:val="44"/>
        </w:rPr>
      </w:pPr>
      <w:r>
        <w:rPr>
          <w:sz w:val="44"/>
          <w:szCs w:val="44"/>
        </w:rPr>
        <w:t>Interface</w:t>
      </w:r>
    </w:p>
    <w:p w14:paraId="031871A6" w14:textId="77777777" w:rsidR="00E92706" w:rsidRDefault="00E92706" w:rsidP="00E92706">
      <w:pPr>
        <w:rPr>
          <w:rFonts w:ascii="Arial" w:hAnsi="Arial" w:cs="Arial"/>
          <w:b/>
          <w:bCs/>
          <w:color w:val="A61C00"/>
          <w:sz w:val="28"/>
          <w:szCs w:val="28"/>
          <w:lang w:eastAsia="en-GB"/>
        </w:rPr>
      </w:pPr>
      <w:r>
        <w:rPr>
          <w:rFonts w:ascii="Arial" w:hAnsi="Arial" w:cs="Arial"/>
          <w:b/>
          <w:bCs/>
          <w:color w:val="A61C00"/>
          <w:sz w:val="28"/>
          <w:szCs w:val="28"/>
          <w:lang w:eastAsia="en-GB"/>
        </w:rPr>
        <w:t>Visual System</w:t>
      </w:r>
    </w:p>
    <w:p w14:paraId="5BCCA487" w14:textId="77777777" w:rsidR="00E92706" w:rsidRDefault="00E92706" w:rsidP="00E92706">
      <w:pPr>
        <w:rPr>
          <w:rFonts w:ascii="Arial" w:hAnsi="Arial" w:cs="Arial"/>
          <w:b/>
          <w:bCs/>
          <w:color w:val="A61C00"/>
          <w:sz w:val="28"/>
          <w:szCs w:val="28"/>
          <w:lang w:eastAsia="en-GB"/>
        </w:rPr>
      </w:pPr>
    </w:p>
    <w:p w14:paraId="54D0A3DD" w14:textId="77777777" w:rsidR="007C6223" w:rsidRDefault="007C6223" w:rsidP="00E92706">
      <w:pPr>
        <w:rPr>
          <w:rFonts w:ascii="Arial" w:hAnsi="Arial" w:cs="Arial"/>
          <w:b/>
          <w:bCs/>
          <w:color w:val="A61C00"/>
          <w:sz w:val="28"/>
          <w:szCs w:val="28"/>
          <w:lang w:eastAsia="en-GB"/>
        </w:rPr>
      </w:pPr>
    </w:p>
    <w:p w14:paraId="632B3770" w14:textId="77777777" w:rsidR="007C5089" w:rsidRDefault="00E92706" w:rsidP="00E92706">
      <w:pPr>
        <w:rPr>
          <w:color w:val="000000"/>
          <w:shd w:val="clear" w:color="auto" w:fill="FFFFFF"/>
        </w:rPr>
      </w:pPr>
      <w:r>
        <w:rPr>
          <w:color w:val="000000"/>
          <w:shd w:val="clear" w:color="auto" w:fill="FFFFFF"/>
        </w:rPr>
        <w:t>Main menu</w:t>
      </w:r>
      <w:r w:rsidR="007C6223">
        <w:rPr>
          <w:color w:val="000000"/>
          <w:shd w:val="clear" w:color="auto" w:fill="FFFFFF"/>
        </w:rPr>
        <w:t>, Settings</w:t>
      </w:r>
      <w:r>
        <w:rPr>
          <w:color w:val="000000"/>
          <w:shd w:val="clear" w:color="auto" w:fill="FFFFFF"/>
        </w:rPr>
        <w:t>: Keeping with the cartoon styled theme of the game, enticing colors</w:t>
      </w:r>
      <w:r w:rsidR="007C6223">
        <w:rPr>
          <w:color w:val="000000"/>
          <w:shd w:val="clear" w:color="auto" w:fill="FFFFFF"/>
        </w:rPr>
        <w:t>, big and bold buttons easily accessible</w:t>
      </w:r>
      <w:r w:rsidR="00E25505">
        <w:rPr>
          <w:color w:val="000000"/>
          <w:shd w:val="clear" w:color="auto" w:fill="FFFFFF"/>
        </w:rPr>
        <w:t>, simplistic big font</w:t>
      </w:r>
      <w:r w:rsidR="004E0C93">
        <w:rPr>
          <w:color w:val="000000"/>
          <w:shd w:val="clear" w:color="auto" w:fill="FFFFFF"/>
        </w:rPr>
        <w:t xml:space="preserve"> with title</w:t>
      </w:r>
      <w:r w:rsidR="003152C6">
        <w:rPr>
          <w:color w:val="000000"/>
          <w:shd w:val="clear" w:color="auto" w:fill="FFFFFF"/>
        </w:rPr>
        <w:t xml:space="preserve">, </w:t>
      </w:r>
      <w:r w:rsidR="00E25505">
        <w:rPr>
          <w:color w:val="000000"/>
          <w:shd w:val="clear" w:color="auto" w:fill="FFFFFF"/>
        </w:rPr>
        <w:t>no real art required</w:t>
      </w:r>
      <w:r w:rsidR="003152C6">
        <w:rPr>
          <w:color w:val="000000"/>
          <w:shd w:val="clear" w:color="auto" w:fill="FFFFFF"/>
        </w:rPr>
        <w:t xml:space="preserve"> perhaps a tank next to the title</w:t>
      </w:r>
      <w:r w:rsidR="00E25505">
        <w:rPr>
          <w:color w:val="000000"/>
          <w:shd w:val="clear" w:color="auto" w:fill="FFFFFF"/>
        </w:rPr>
        <w:t>.</w:t>
      </w:r>
    </w:p>
    <w:p w14:paraId="0BFAC1F2" w14:textId="77777777" w:rsidR="007C5089" w:rsidRDefault="007C5089" w:rsidP="00E92706">
      <w:pPr>
        <w:rPr>
          <w:color w:val="000000"/>
          <w:shd w:val="clear" w:color="auto" w:fill="FFFFFF"/>
        </w:rPr>
      </w:pPr>
      <w:r w:rsidRPr="007C5089">
        <w:rPr>
          <w:noProof/>
          <w:color w:val="000000"/>
          <w:shd w:val="clear" w:color="auto" w:fill="FFFFFF"/>
        </w:rPr>
        <w:t xml:space="preserve"> </w:t>
      </w:r>
      <w:r>
        <w:rPr>
          <w:noProof/>
          <w:color w:val="000000"/>
          <w:shd w:val="clear" w:color="auto" w:fill="FFFFFF"/>
        </w:rPr>
        <w:drawing>
          <wp:inline distT="0" distB="0" distL="0" distR="0" wp14:anchorId="7B5DE1E3" wp14:editId="5BAFA87D">
            <wp:extent cx="685800" cy="1133048"/>
            <wp:effectExtent l="0" t="0" r="0" b="0"/>
            <wp:docPr id="2" name="Picture 2" descr="H:\Downloads\ozguncan-gumrah-0000-0007-img-04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Downloads\ozguncan-gumrah-0000-0007-img-0485.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2730" cy="1144498"/>
                    </a:xfrm>
                    <a:prstGeom prst="rect">
                      <a:avLst/>
                    </a:prstGeom>
                    <a:noFill/>
                    <a:ln>
                      <a:noFill/>
                    </a:ln>
                  </pic:spPr>
                </pic:pic>
              </a:graphicData>
            </a:graphic>
          </wp:inline>
        </w:drawing>
      </w:r>
    </w:p>
    <w:p w14:paraId="2DEF16DD" w14:textId="77777777" w:rsidR="00212CFD" w:rsidRDefault="00C37000" w:rsidP="00E92706">
      <w:pPr>
        <w:rPr>
          <w:color w:val="000000"/>
          <w:shd w:val="clear" w:color="auto" w:fill="FFFFFF"/>
        </w:rPr>
      </w:pPr>
      <w:r>
        <w:rPr>
          <w:color w:val="000000"/>
          <w:shd w:val="clear" w:color="auto" w:fill="FFFFFF"/>
        </w:rPr>
        <w:t xml:space="preserve">Game: </w:t>
      </w:r>
      <w:r w:rsidR="00212CFD">
        <w:rPr>
          <w:color w:val="000000"/>
          <w:shd w:val="clear" w:color="auto" w:fill="FFFFFF"/>
        </w:rPr>
        <w:t>Combining 2D tiled cartoons, able to be visually configured with the level editor</w:t>
      </w:r>
    </w:p>
    <w:p w14:paraId="484CEDBB" w14:textId="77777777" w:rsidR="00C37000" w:rsidRDefault="00212CFD" w:rsidP="00E92706">
      <w:pPr>
        <w:rPr>
          <w:color w:val="000000"/>
          <w:shd w:val="clear" w:color="auto" w:fill="FFFFFF"/>
        </w:rPr>
      </w:pPr>
      <w:r>
        <w:rPr>
          <w:noProof/>
          <w:color w:val="000000"/>
          <w:shd w:val="clear" w:color="auto" w:fill="FFFFFF"/>
        </w:rPr>
        <w:drawing>
          <wp:inline distT="0" distB="0" distL="0" distR="0" wp14:anchorId="7CDFBA51" wp14:editId="2DFBBFBF">
            <wp:extent cx="1809750" cy="7816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69602" cy="807528"/>
                    </a:xfrm>
                    <a:prstGeom prst="rect">
                      <a:avLst/>
                    </a:prstGeom>
                    <a:noFill/>
                    <a:ln>
                      <a:noFill/>
                    </a:ln>
                  </pic:spPr>
                </pic:pic>
              </a:graphicData>
            </a:graphic>
          </wp:inline>
        </w:drawing>
      </w:r>
    </w:p>
    <w:p w14:paraId="4A4909C8" w14:textId="77777777" w:rsidR="00212CFD" w:rsidRDefault="00212CFD" w:rsidP="00E92706">
      <w:pPr>
        <w:rPr>
          <w:color w:val="000000"/>
          <w:shd w:val="clear" w:color="auto" w:fill="FFFFFF"/>
        </w:rPr>
      </w:pPr>
    </w:p>
    <w:p w14:paraId="6F09183E" w14:textId="77777777" w:rsidR="00C37000" w:rsidRDefault="00C37000" w:rsidP="00E92706">
      <w:pPr>
        <w:rPr>
          <w:rFonts w:ascii="Arial" w:hAnsi="Arial" w:cs="Arial"/>
          <w:b/>
          <w:bCs/>
          <w:color w:val="A61C00"/>
          <w:sz w:val="28"/>
          <w:szCs w:val="28"/>
          <w:lang w:eastAsia="en-GB"/>
        </w:rPr>
      </w:pPr>
      <w:r>
        <w:rPr>
          <w:color w:val="000000"/>
          <w:shd w:val="clear" w:color="auto" w:fill="FFFFFF"/>
        </w:rPr>
        <w:t>Health Hub: a health bar or heart styled HUD that just goes down as a chunk rather than showing a specific number</w:t>
      </w:r>
      <w:r w:rsidR="00073910">
        <w:rPr>
          <w:color w:val="000000"/>
          <w:shd w:val="clear" w:color="auto" w:fill="FFFFFF"/>
        </w:rPr>
        <w:t>, avoiding generating strings and words to keep to a simplistic and fun theme without complications</w:t>
      </w:r>
      <w:r w:rsidR="0025417B">
        <w:rPr>
          <w:color w:val="000000"/>
          <w:shd w:val="clear" w:color="auto" w:fill="FFFFFF"/>
        </w:rPr>
        <w:t xml:space="preserve">, perhaps displaying </w:t>
      </w:r>
      <w:r w:rsidR="00702D5D">
        <w:rPr>
          <w:color w:val="000000"/>
          <w:shd w:val="clear" w:color="auto" w:fill="FFFFFF"/>
        </w:rPr>
        <w:t>opponent’s</w:t>
      </w:r>
      <w:r w:rsidR="0025417B">
        <w:rPr>
          <w:color w:val="000000"/>
          <w:shd w:val="clear" w:color="auto" w:fill="FFFFFF"/>
        </w:rPr>
        <w:t xml:space="preserve"> health with a color </w:t>
      </w:r>
      <w:r w:rsidR="00F52231">
        <w:rPr>
          <w:color w:val="000000"/>
          <w:shd w:val="clear" w:color="auto" w:fill="FFFFFF"/>
        </w:rPr>
        <w:t xml:space="preserve">outline to represent each </w:t>
      </w:r>
      <w:r w:rsidR="008B5D3A">
        <w:rPr>
          <w:color w:val="000000"/>
          <w:shd w:val="clear" w:color="auto" w:fill="FFFFFF"/>
        </w:rPr>
        <w:t>opponent</w:t>
      </w:r>
      <w:r w:rsidR="00F52231">
        <w:rPr>
          <w:color w:val="000000"/>
          <w:shd w:val="clear" w:color="auto" w:fill="FFFFFF"/>
        </w:rPr>
        <w:t xml:space="preserve"> </w:t>
      </w:r>
      <w:r w:rsidR="00702D5D">
        <w:rPr>
          <w:color w:val="000000"/>
          <w:shd w:val="clear" w:color="auto" w:fill="FFFFFF"/>
        </w:rPr>
        <w:t>(to</w:t>
      </w:r>
      <w:r w:rsidR="00F52231">
        <w:rPr>
          <w:color w:val="000000"/>
          <w:shd w:val="clear" w:color="auto" w:fill="FFFFFF"/>
        </w:rPr>
        <w:t xml:space="preserve"> be discussed further </w:t>
      </w:r>
      <w:r w:rsidR="00702D5D">
        <w:rPr>
          <w:color w:val="000000"/>
          <w:shd w:val="clear" w:color="auto" w:fill="FFFFFF"/>
        </w:rPr>
        <w:t>on)</w:t>
      </w:r>
      <w:r w:rsidR="00073910">
        <w:rPr>
          <w:color w:val="000000"/>
          <w:shd w:val="clear" w:color="auto" w:fill="FFFFFF"/>
        </w:rPr>
        <w:t>.</w:t>
      </w:r>
    </w:p>
    <w:p w14:paraId="4AF3F384" w14:textId="77777777" w:rsidR="00E92706" w:rsidRDefault="00E92706" w:rsidP="00E92706">
      <w:pPr>
        <w:rPr>
          <w:rFonts w:ascii="Arial" w:hAnsi="Arial" w:cs="Arial"/>
          <w:b/>
          <w:bCs/>
          <w:color w:val="A61C00"/>
          <w:sz w:val="28"/>
          <w:szCs w:val="28"/>
          <w:lang w:eastAsia="en-GB"/>
        </w:rPr>
      </w:pPr>
    </w:p>
    <w:p w14:paraId="0BD1E580" w14:textId="77777777" w:rsidR="007C6223" w:rsidRDefault="0025417B" w:rsidP="00E92706">
      <w:pPr>
        <w:rPr>
          <w:rFonts w:ascii="Arial" w:hAnsi="Arial" w:cs="Arial"/>
          <w:b/>
          <w:bCs/>
          <w:color w:val="A61C00"/>
          <w:sz w:val="28"/>
          <w:szCs w:val="28"/>
          <w:lang w:eastAsia="en-GB"/>
        </w:rPr>
      </w:pPr>
      <w:r>
        <w:rPr>
          <w:noProof/>
          <w:color w:val="000000"/>
          <w:shd w:val="clear" w:color="auto" w:fill="FFFFFF"/>
        </w:rPr>
        <w:drawing>
          <wp:inline distT="0" distB="0" distL="0" distR="0" wp14:anchorId="2DF7C1DA" wp14:editId="14D49C45">
            <wp:extent cx="1362075" cy="1021557"/>
            <wp:effectExtent l="0" t="0" r="0" b="7620"/>
            <wp:docPr id="3" name="Picture 3" descr="H:\Download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Downloads\3.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73045" cy="1029785"/>
                    </a:xfrm>
                    <a:prstGeom prst="rect">
                      <a:avLst/>
                    </a:prstGeom>
                    <a:noFill/>
                    <a:ln>
                      <a:noFill/>
                    </a:ln>
                  </pic:spPr>
                </pic:pic>
              </a:graphicData>
            </a:graphic>
          </wp:inline>
        </w:drawing>
      </w:r>
    </w:p>
    <w:p w14:paraId="0E5E0B1D" w14:textId="77777777" w:rsidR="00E92706" w:rsidRDefault="00E92706" w:rsidP="00E92706">
      <w:pPr>
        <w:rPr>
          <w:rFonts w:ascii="Arial" w:hAnsi="Arial" w:cs="Arial"/>
          <w:b/>
          <w:bCs/>
          <w:color w:val="A61C00"/>
          <w:sz w:val="28"/>
          <w:szCs w:val="28"/>
          <w:lang w:eastAsia="en-GB"/>
        </w:rPr>
      </w:pPr>
    </w:p>
    <w:p w14:paraId="48DD0012" w14:textId="77777777" w:rsidR="00E92706" w:rsidRDefault="00E92706" w:rsidP="00E92706">
      <w:pPr>
        <w:rPr>
          <w:rFonts w:ascii="Arial" w:hAnsi="Arial" w:cs="Arial"/>
          <w:b/>
          <w:bCs/>
          <w:color w:val="A61C00"/>
          <w:sz w:val="28"/>
          <w:szCs w:val="28"/>
          <w:lang w:eastAsia="en-GB"/>
        </w:rPr>
      </w:pPr>
    </w:p>
    <w:p w14:paraId="615896A4" w14:textId="77777777" w:rsidR="00E92706" w:rsidRDefault="00E92706" w:rsidP="00E92706">
      <w:pPr>
        <w:rPr>
          <w:rFonts w:ascii="Arial" w:hAnsi="Arial" w:cs="Arial"/>
          <w:b/>
          <w:bCs/>
          <w:color w:val="A61C00"/>
          <w:sz w:val="28"/>
          <w:szCs w:val="28"/>
          <w:lang w:eastAsia="en-GB"/>
        </w:rPr>
      </w:pPr>
    </w:p>
    <w:p w14:paraId="3DBC4989" w14:textId="77777777" w:rsidR="00A10F6D" w:rsidRPr="003F062D" w:rsidRDefault="00A10F6D" w:rsidP="00A873F4">
      <w:pPr>
        <w:rPr>
          <w:rFonts w:ascii="Arial" w:hAnsi="Arial" w:cs="Arial"/>
          <w:bCs/>
          <w:color w:val="A61C00"/>
          <w:sz w:val="28"/>
          <w:szCs w:val="28"/>
          <w:lang w:val="en-GB" w:eastAsia="en-GB"/>
        </w:rPr>
      </w:pPr>
    </w:p>
    <w:sectPr w:rsidR="00A10F6D" w:rsidRPr="003F062D" w:rsidSect="00BE123E">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7E1BE" w14:textId="77777777" w:rsidR="00EB3A9E" w:rsidRDefault="00EB3A9E" w:rsidP="00C32775">
      <w:r>
        <w:separator/>
      </w:r>
    </w:p>
  </w:endnote>
  <w:endnote w:type="continuationSeparator" w:id="0">
    <w:p w14:paraId="7B15F1E6" w14:textId="77777777" w:rsidR="00EB3A9E" w:rsidRDefault="00EB3A9E" w:rsidP="00C327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kzidenz-Grotesk Pro Light Cnd">
    <w:altName w:val="Calibri"/>
    <w:panose1 w:val="00000000000000000000"/>
    <w:charset w:val="00"/>
    <w:family w:val="modern"/>
    <w:notTrueType/>
    <w:pitch w:val="variable"/>
    <w:sig w:usb0="A00000AF" w:usb1="5000205B" w:usb2="00000000" w:usb3="00000000" w:csb0="0000009B"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el">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89702" w14:textId="77777777" w:rsidR="00EB3A9E" w:rsidRDefault="00EB3A9E" w:rsidP="00C32775">
      <w:r>
        <w:separator/>
      </w:r>
    </w:p>
  </w:footnote>
  <w:footnote w:type="continuationSeparator" w:id="0">
    <w:p w14:paraId="59A8D4DC" w14:textId="77777777" w:rsidR="00EB3A9E" w:rsidRDefault="00EB3A9E" w:rsidP="00C327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740B3"/>
    <w:multiLevelType w:val="hybridMultilevel"/>
    <w:tmpl w:val="9D6A93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49435D"/>
    <w:multiLevelType w:val="hybridMultilevel"/>
    <w:tmpl w:val="B64E587C"/>
    <w:lvl w:ilvl="0" w:tplc="5232BBB6">
      <w:start w:val="1"/>
      <w:numFmt w:val="decimal"/>
      <w:lvlText w:val="%1."/>
      <w:lvlJc w:val="left"/>
      <w:pPr>
        <w:ind w:left="720" w:hanging="360"/>
      </w:pPr>
      <w:rPr>
        <w:rFonts w:ascii="Times New Roman" w:hAnsi="Times New Roman" w:cs="Times New Roman" w:hint="default"/>
        <w:b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4D7670"/>
    <w:multiLevelType w:val="hybridMultilevel"/>
    <w:tmpl w:val="4746DAEE"/>
    <w:lvl w:ilvl="0" w:tplc="7C6CDB92">
      <w:start w:val="1"/>
      <w:numFmt w:val="decimal"/>
      <w:lvlText w:val="%1."/>
      <w:lvlJc w:val="left"/>
      <w:pPr>
        <w:ind w:left="720" w:hanging="360"/>
      </w:pPr>
      <w:rPr>
        <w:color w:val="000000" w:themeColor="text1"/>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374734"/>
    <w:multiLevelType w:val="hybridMultilevel"/>
    <w:tmpl w:val="D37838F8"/>
    <w:lvl w:ilvl="0" w:tplc="24DA264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7BF5D81"/>
    <w:multiLevelType w:val="hybridMultilevel"/>
    <w:tmpl w:val="CF92C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4D302E"/>
    <w:multiLevelType w:val="multilevel"/>
    <w:tmpl w:val="CE0C1CA2"/>
    <w:lvl w:ilvl="0">
      <w:start w:val="2"/>
      <w:numFmt w:val="decimal"/>
      <w:lvlText w:val="%1"/>
      <w:lvlJc w:val="left"/>
      <w:pPr>
        <w:ind w:left="405" w:hanging="405"/>
      </w:pPr>
      <w:rPr>
        <w:rFonts w:hint="default"/>
      </w:rPr>
    </w:lvl>
    <w:lvl w:ilvl="1">
      <w:start w:val="3"/>
      <w:numFmt w:val="decimal"/>
      <w:lvlText w:val="%1.%2"/>
      <w:lvlJc w:val="left"/>
      <w:pPr>
        <w:ind w:left="585" w:hanging="40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6" w15:restartNumberingAfterBreak="0">
    <w:nsid w:val="3AB1485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3ADC3DA5"/>
    <w:multiLevelType w:val="hybridMultilevel"/>
    <w:tmpl w:val="21F03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1F00E4"/>
    <w:multiLevelType w:val="hybridMultilevel"/>
    <w:tmpl w:val="95A09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7E151C"/>
    <w:multiLevelType w:val="multilevel"/>
    <w:tmpl w:val="171CDB72"/>
    <w:lvl w:ilvl="0">
      <w:start w:val="2"/>
      <w:numFmt w:val="decimal"/>
      <w:lvlText w:val="%1"/>
      <w:lvlJc w:val="left"/>
      <w:pPr>
        <w:ind w:left="405" w:hanging="405"/>
      </w:pPr>
      <w:rPr>
        <w:rFonts w:hint="default"/>
      </w:rPr>
    </w:lvl>
    <w:lvl w:ilvl="1">
      <w:start w:val="4"/>
      <w:numFmt w:val="decimal"/>
      <w:lvlText w:val="%1.%2"/>
      <w:lvlJc w:val="left"/>
      <w:pPr>
        <w:ind w:left="585" w:hanging="40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0" w15:restartNumberingAfterBreak="0">
    <w:nsid w:val="46A906BE"/>
    <w:multiLevelType w:val="multilevel"/>
    <w:tmpl w:val="CE0C1CA2"/>
    <w:lvl w:ilvl="0">
      <w:start w:val="2"/>
      <w:numFmt w:val="decimal"/>
      <w:lvlText w:val="%1"/>
      <w:lvlJc w:val="left"/>
      <w:pPr>
        <w:ind w:left="405" w:hanging="405"/>
      </w:pPr>
      <w:rPr>
        <w:rFonts w:hint="default"/>
      </w:rPr>
    </w:lvl>
    <w:lvl w:ilvl="1">
      <w:start w:val="3"/>
      <w:numFmt w:val="decimal"/>
      <w:lvlText w:val="%1.%2"/>
      <w:lvlJc w:val="left"/>
      <w:pPr>
        <w:ind w:left="585" w:hanging="40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1" w15:restartNumberingAfterBreak="0">
    <w:nsid w:val="48A81C98"/>
    <w:multiLevelType w:val="hybridMultilevel"/>
    <w:tmpl w:val="E4F065B0"/>
    <w:lvl w:ilvl="0" w:tplc="291CA01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505050ED"/>
    <w:multiLevelType w:val="hybridMultilevel"/>
    <w:tmpl w:val="9B9AE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8601B0"/>
    <w:multiLevelType w:val="hybridMultilevel"/>
    <w:tmpl w:val="D054AA14"/>
    <w:lvl w:ilvl="0" w:tplc="7C6CDB92">
      <w:start w:val="1"/>
      <w:numFmt w:val="decimal"/>
      <w:lvlText w:val="%1."/>
      <w:lvlJc w:val="left"/>
      <w:pPr>
        <w:ind w:left="720" w:hanging="360"/>
      </w:pPr>
      <w:rPr>
        <w:color w:val="000000" w:themeColor="text1"/>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417ECF"/>
    <w:multiLevelType w:val="hybridMultilevel"/>
    <w:tmpl w:val="5E4E6FD0"/>
    <w:lvl w:ilvl="0" w:tplc="7C6CDB92">
      <w:start w:val="1"/>
      <w:numFmt w:val="decimal"/>
      <w:lvlText w:val="%1."/>
      <w:lvlJc w:val="left"/>
      <w:pPr>
        <w:ind w:left="720" w:hanging="360"/>
      </w:pPr>
      <w:rPr>
        <w:color w:val="000000" w:themeColor="text1"/>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574508D"/>
    <w:multiLevelType w:val="hybridMultilevel"/>
    <w:tmpl w:val="8E2498FC"/>
    <w:lvl w:ilvl="0" w:tplc="BC523F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79B6165"/>
    <w:multiLevelType w:val="hybridMultilevel"/>
    <w:tmpl w:val="6A607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B2B0F35"/>
    <w:multiLevelType w:val="hybridMultilevel"/>
    <w:tmpl w:val="12E41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3D4082"/>
    <w:multiLevelType w:val="hybridMultilevel"/>
    <w:tmpl w:val="31EEE7A0"/>
    <w:lvl w:ilvl="0" w:tplc="0F4C2A2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79EE03A4"/>
    <w:multiLevelType w:val="hybridMultilevel"/>
    <w:tmpl w:val="D50254A2"/>
    <w:lvl w:ilvl="0" w:tplc="7C6CDB92">
      <w:start w:val="1"/>
      <w:numFmt w:val="decimal"/>
      <w:lvlText w:val="%1."/>
      <w:lvlJc w:val="left"/>
      <w:pPr>
        <w:ind w:left="720" w:hanging="360"/>
      </w:pPr>
      <w:rPr>
        <w:color w:val="000000" w:themeColor="text1"/>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4"/>
  </w:num>
  <w:num w:numId="3">
    <w:abstractNumId w:val="7"/>
  </w:num>
  <w:num w:numId="4">
    <w:abstractNumId w:val="12"/>
  </w:num>
  <w:num w:numId="5">
    <w:abstractNumId w:val="2"/>
  </w:num>
  <w:num w:numId="6">
    <w:abstractNumId w:val="19"/>
  </w:num>
  <w:num w:numId="7">
    <w:abstractNumId w:val="13"/>
  </w:num>
  <w:num w:numId="8">
    <w:abstractNumId w:val="14"/>
  </w:num>
  <w:num w:numId="9">
    <w:abstractNumId w:val="11"/>
  </w:num>
  <w:num w:numId="10">
    <w:abstractNumId w:val="15"/>
  </w:num>
  <w:num w:numId="11">
    <w:abstractNumId w:val="3"/>
  </w:num>
  <w:num w:numId="12">
    <w:abstractNumId w:val="1"/>
  </w:num>
  <w:num w:numId="13">
    <w:abstractNumId w:val="10"/>
  </w:num>
  <w:num w:numId="14">
    <w:abstractNumId w:val="5"/>
  </w:num>
  <w:num w:numId="15">
    <w:abstractNumId w:val="0"/>
  </w:num>
  <w:num w:numId="16">
    <w:abstractNumId w:val="18"/>
  </w:num>
  <w:num w:numId="17">
    <w:abstractNumId w:val="16"/>
  </w:num>
  <w:num w:numId="18">
    <w:abstractNumId w:val="17"/>
  </w:num>
  <w:num w:numId="19">
    <w:abstractNumId w:val="8"/>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tTA2NbOwNDG0sDBV0lEKTi0uzszPAykwrAUA4TxOZiwAAAA="/>
  </w:docVars>
  <w:rsids>
    <w:rsidRoot w:val="00C32775"/>
    <w:rsid w:val="00004C8A"/>
    <w:rsid w:val="00043001"/>
    <w:rsid w:val="0004604E"/>
    <w:rsid w:val="00050A56"/>
    <w:rsid w:val="0006123B"/>
    <w:rsid w:val="0007185A"/>
    <w:rsid w:val="00073910"/>
    <w:rsid w:val="000A2579"/>
    <w:rsid w:val="000B355E"/>
    <w:rsid w:val="000C754C"/>
    <w:rsid w:val="000D2FCA"/>
    <w:rsid w:val="000D5D59"/>
    <w:rsid w:val="0010433A"/>
    <w:rsid w:val="00105DC9"/>
    <w:rsid w:val="00154ABB"/>
    <w:rsid w:val="00165408"/>
    <w:rsid w:val="00174CB8"/>
    <w:rsid w:val="001966A2"/>
    <w:rsid w:val="001C0F03"/>
    <w:rsid w:val="001F3A98"/>
    <w:rsid w:val="00212CFD"/>
    <w:rsid w:val="00224FA0"/>
    <w:rsid w:val="00225304"/>
    <w:rsid w:val="00225CBD"/>
    <w:rsid w:val="0025417B"/>
    <w:rsid w:val="00276359"/>
    <w:rsid w:val="002A00BE"/>
    <w:rsid w:val="002B14B7"/>
    <w:rsid w:val="002F2935"/>
    <w:rsid w:val="002F3C7F"/>
    <w:rsid w:val="002F3F18"/>
    <w:rsid w:val="00304FB2"/>
    <w:rsid w:val="003077F7"/>
    <w:rsid w:val="003152C6"/>
    <w:rsid w:val="00341CE2"/>
    <w:rsid w:val="00344D67"/>
    <w:rsid w:val="00375DC5"/>
    <w:rsid w:val="003B0136"/>
    <w:rsid w:val="003B61BB"/>
    <w:rsid w:val="003F062D"/>
    <w:rsid w:val="003F3329"/>
    <w:rsid w:val="00404563"/>
    <w:rsid w:val="00424BD0"/>
    <w:rsid w:val="0043178A"/>
    <w:rsid w:val="00451B7D"/>
    <w:rsid w:val="0048551D"/>
    <w:rsid w:val="004B3376"/>
    <w:rsid w:val="004E0C93"/>
    <w:rsid w:val="0052129F"/>
    <w:rsid w:val="00524DB9"/>
    <w:rsid w:val="00524EAF"/>
    <w:rsid w:val="00591BF4"/>
    <w:rsid w:val="005D0E54"/>
    <w:rsid w:val="005E731D"/>
    <w:rsid w:val="00631E0E"/>
    <w:rsid w:val="006529DA"/>
    <w:rsid w:val="00666EEF"/>
    <w:rsid w:val="0067038E"/>
    <w:rsid w:val="0069298B"/>
    <w:rsid w:val="006A69D6"/>
    <w:rsid w:val="006B6DB1"/>
    <w:rsid w:val="006E7CE8"/>
    <w:rsid w:val="00702D5D"/>
    <w:rsid w:val="00724DA3"/>
    <w:rsid w:val="00726AD0"/>
    <w:rsid w:val="007279A3"/>
    <w:rsid w:val="007B135C"/>
    <w:rsid w:val="007B46C4"/>
    <w:rsid w:val="007B7702"/>
    <w:rsid w:val="007C16F2"/>
    <w:rsid w:val="007C5089"/>
    <w:rsid w:val="007C6223"/>
    <w:rsid w:val="007F176C"/>
    <w:rsid w:val="007F7368"/>
    <w:rsid w:val="00806B5C"/>
    <w:rsid w:val="00826824"/>
    <w:rsid w:val="0084665D"/>
    <w:rsid w:val="00846D65"/>
    <w:rsid w:val="0086277D"/>
    <w:rsid w:val="0086303D"/>
    <w:rsid w:val="008703B7"/>
    <w:rsid w:val="008804EA"/>
    <w:rsid w:val="00892A59"/>
    <w:rsid w:val="008A528F"/>
    <w:rsid w:val="008B0CC0"/>
    <w:rsid w:val="008B1849"/>
    <w:rsid w:val="008B5D3A"/>
    <w:rsid w:val="008E20CE"/>
    <w:rsid w:val="008E4BEF"/>
    <w:rsid w:val="008F17AA"/>
    <w:rsid w:val="00917FAC"/>
    <w:rsid w:val="00950BF8"/>
    <w:rsid w:val="00985FC2"/>
    <w:rsid w:val="00A05345"/>
    <w:rsid w:val="00A10F6D"/>
    <w:rsid w:val="00A367D7"/>
    <w:rsid w:val="00A42C09"/>
    <w:rsid w:val="00A873F4"/>
    <w:rsid w:val="00AA7C9D"/>
    <w:rsid w:val="00AF0E91"/>
    <w:rsid w:val="00B0139C"/>
    <w:rsid w:val="00B4337D"/>
    <w:rsid w:val="00B52364"/>
    <w:rsid w:val="00B5306C"/>
    <w:rsid w:val="00B7525C"/>
    <w:rsid w:val="00B77B65"/>
    <w:rsid w:val="00B91347"/>
    <w:rsid w:val="00B97EFB"/>
    <w:rsid w:val="00BB4E40"/>
    <w:rsid w:val="00BE0315"/>
    <w:rsid w:val="00C32775"/>
    <w:rsid w:val="00C37000"/>
    <w:rsid w:val="00C37AD7"/>
    <w:rsid w:val="00C47228"/>
    <w:rsid w:val="00C5232D"/>
    <w:rsid w:val="00C828AC"/>
    <w:rsid w:val="00CC6643"/>
    <w:rsid w:val="00CD72C3"/>
    <w:rsid w:val="00CE75FF"/>
    <w:rsid w:val="00CF045B"/>
    <w:rsid w:val="00CF5029"/>
    <w:rsid w:val="00D04C8B"/>
    <w:rsid w:val="00D5162F"/>
    <w:rsid w:val="00D729A4"/>
    <w:rsid w:val="00D85EB8"/>
    <w:rsid w:val="00D86485"/>
    <w:rsid w:val="00D946DA"/>
    <w:rsid w:val="00DA7A3C"/>
    <w:rsid w:val="00DD2C08"/>
    <w:rsid w:val="00E03D26"/>
    <w:rsid w:val="00E166AC"/>
    <w:rsid w:val="00E25505"/>
    <w:rsid w:val="00E342C0"/>
    <w:rsid w:val="00E7380E"/>
    <w:rsid w:val="00E77C5A"/>
    <w:rsid w:val="00E92706"/>
    <w:rsid w:val="00EB3A9E"/>
    <w:rsid w:val="00EE35F9"/>
    <w:rsid w:val="00EE4C51"/>
    <w:rsid w:val="00EF6186"/>
    <w:rsid w:val="00F067DE"/>
    <w:rsid w:val="00F33D77"/>
    <w:rsid w:val="00F45036"/>
    <w:rsid w:val="00F52231"/>
    <w:rsid w:val="00F65707"/>
    <w:rsid w:val="00FA4F4D"/>
    <w:rsid w:val="00FD632B"/>
    <w:rsid w:val="00FE30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9A439"/>
  <w15:chartTrackingRefBased/>
  <w15:docId w15:val="{015D3609-F181-4C28-8A34-5385DE671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32775"/>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link w:val="Heading2Char"/>
    <w:uiPriority w:val="9"/>
    <w:qFormat/>
    <w:rsid w:val="00B91347"/>
    <w:pPr>
      <w:spacing w:before="100" w:beforeAutospacing="1" w:after="100" w:afterAutospacing="1"/>
      <w:outlineLvl w:val="1"/>
    </w:pPr>
    <w:rPr>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775"/>
    <w:pPr>
      <w:tabs>
        <w:tab w:val="center" w:pos="4513"/>
        <w:tab w:val="right" w:pos="9026"/>
      </w:tabs>
    </w:pPr>
  </w:style>
  <w:style w:type="character" w:customStyle="1" w:styleId="HeaderChar">
    <w:name w:val="Header Char"/>
    <w:basedOn w:val="DefaultParagraphFont"/>
    <w:link w:val="Header"/>
    <w:uiPriority w:val="99"/>
    <w:rsid w:val="00C3277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C32775"/>
    <w:pPr>
      <w:tabs>
        <w:tab w:val="center" w:pos="4513"/>
        <w:tab w:val="right" w:pos="9026"/>
      </w:tabs>
    </w:pPr>
  </w:style>
  <w:style w:type="character" w:customStyle="1" w:styleId="FooterChar">
    <w:name w:val="Footer Char"/>
    <w:basedOn w:val="DefaultParagraphFont"/>
    <w:link w:val="Footer"/>
    <w:uiPriority w:val="99"/>
    <w:rsid w:val="00C32775"/>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rsid w:val="00B91347"/>
    <w:rPr>
      <w:rFonts w:ascii="Times New Roman" w:eastAsia="Times New Roman" w:hAnsi="Times New Roman" w:cs="Times New Roman"/>
      <w:b/>
      <w:bCs/>
      <w:sz w:val="36"/>
      <w:szCs w:val="36"/>
      <w:lang w:eastAsia="en-GB"/>
    </w:rPr>
  </w:style>
  <w:style w:type="paragraph" w:styleId="ListParagraph">
    <w:name w:val="List Paragraph"/>
    <w:basedOn w:val="Normal"/>
    <w:uiPriority w:val="34"/>
    <w:qFormat/>
    <w:rsid w:val="0067038E"/>
    <w:pPr>
      <w:ind w:left="720"/>
      <w:contextualSpacing/>
    </w:pPr>
  </w:style>
  <w:style w:type="character" w:styleId="Emphasis">
    <w:name w:val="Emphasis"/>
    <w:basedOn w:val="DefaultParagraphFont"/>
    <w:uiPriority w:val="20"/>
    <w:qFormat/>
    <w:rsid w:val="00EF6186"/>
    <w:rPr>
      <w:i/>
      <w:iCs/>
    </w:rPr>
  </w:style>
  <w:style w:type="character" w:styleId="Strong">
    <w:name w:val="Strong"/>
    <w:basedOn w:val="DefaultParagraphFont"/>
    <w:uiPriority w:val="22"/>
    <w:qFormat/>
    <w:rsid w:val="00EF6186"/>
    <w:rPr>
      <w:b/>
      <w:bCs/>
    </w:rPr>
  </w:style>
  <w:style w:type="character" w:styleId="Hyperlink">
    <w:name w:val="Hyperlink"/>
    <w:basedOn w:val="DefaultParagraphFont"/>
    <w:uiPriority w:val="99"/>
    <w:semiHidden/>
    <w:unhideWhenUsed/>
    <w:rsid w:val="00EF61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793944">
      <w:bodyDiv w:val="1"/>
      <w:marLeft w:val="0"/>
      <w:marRight w:val="0"/>
      <w:marTop w:val="0"/>
      <w:marBottom w:val="0"/>
      <w:divBdr>
        <w:top w:val="none" w:sz="0" w:space="0" w:color="auto"/>
        <w:left w:val="none" w:sz="0" w:space="0" w:color="auto"/>
        <w:bottom w:val="none" w:sz="0" w:space="0" w:color="auto"/>
        <w:right w:val="none" w:sz="0" w:space="0" w:color="auto"/>
      </w:divBdr>
    </w:div>
    <w:div w:id="1879048281">
      <w:bodyDiv w:val="1"/>
      <w:marLeft w:val="0"/>
      <w:marRight w:val="0"/>
      <w:marTop w:val="0"/>
      <w:marBottom w:val="0"/>
      <w:divBdr>
        <w:top w:val="none" w:sz="0" w:space="0" w:color="auto"/>
        <w:left w:val="none" w:sz="0" w:space="0" w:color="auto"/>
        <w:bottom w:val="none" w:sz="0" w:space="0" w:color="auto"/>
        <w:right w:val="none" w:sz="0" w:space="0" w:color="auto"/>
      </w:divBdr>
    </w:div>
    <w:div w:id="2103715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88DE5-65A8-483D-B63E-F0E504240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205</Words>
  <Characters>687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De Montfort University</Company>
  <LinksUpToDate>false</LinksUpToDate>
  <CharactersWithSpaces>8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ad Morden</dc:creator>
  <cp:keywords/>
  <dc:description/>
  <cp:lastModifiedBy>sd</cp:lastModifiedBy>
  <cp:revision>4</cp:revision>
  <dcterms:created xsi:type="dcterms:W3CDTF">2020-05-19T10:39:00Z</dcterms:created>
  <dcterms:modified xsi:type="dcterms:W3CDTF">2020-05-21T08:49:00Z</dcterms:modified>
</cp:coreProperties>
</file>